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sdt>
      <w:sdtPr>
        <w:rPr>
          <w:color w:val="4E67C8" w:themeColor="accent1"/>
          <w:sz w:val="24"/>
          <w:szCs w:val="24"/>
        </w:rPr>
        <w:id w:val="438043470"/>
        <w:docPartObj>
          <w:docPartGallery w:val="Cover Pages"/>
          <w:docPartUnique/>
        </w:docPartObj>
      </w:sdtPr>
      <w:sdtEndPr>
        <w:rPr>
          <w:color w:val="auto"/>
        </w:rPr>
      </w:sdtEndPr>
      <w:sdtContent>
        <w:p w14:paraId="1F1FA1DA" w14:textId="0BB3D567" w:rsidR="00033BD7" w:rsidRDefault="00033BD7">
          <w:pPr>
            <w:pStyle w:val="NoSpacing"/>
            <w:spacing w:before="1540" w:after="240"/>
            <w:jc w:val="center"/>
            <w:rPr>
              <w:color w:val="4E67C8" w:themeColor="accent1"/>
            </w:rPr>
          </w:pPr>
          <w:r>
            <w:rPr>
              <w:noProof/>
              <w:color w:val="4E67C8" w:themeColor="accent1"/>
            </w:rPr>
            <w:drawing>
              <wp:inline distT="0" distB="0" distL="0" distR="0" wp14:anchorId="0F0ABB1B" wp14:editId="12E8785D">
                <wp:extent cx="1428750" cy="933450"/>
                <wp:effectExtent l="0" t="0" r="0" b="0"/>
                <wp:docPr id="143" name="Picture 14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t55.png"/>
                        <pic:cNvPicPr/>
                      </pic:nvPicPr>
                      <pic:blipFill>
                        <a:blip r:embed="rId8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435808" cy="938061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  <w:sdt>
          <w:sdtPr>
            <w:rPr>
              <w:rFonts w:asciiTheme="majorHAnsi" w:eastAsiaTheme="majorEastAsia" w:hAnsiTheme="majorHAnsi" w:cstheme="majorBidi"/>
              <w:caps/>
              <w:color w:val="5DCEAF" w:themeColor="accent4"/>
              <w:sz w:val="72"/>
              <w:szCs w:val="72"/>
            </w:rPr>
            <w:alias w:val="Title"/>
            <w:tag w:val=""/>
            <w:id w:val="1735040861"/>
            <w:placeholder>
              <w:docPart w:val="6051868639384D9FAE4E69EE437AAEF6"/>
            </w:placeholder>
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<w:text/>
          </w:sdtPr>
          <w:sdtEndPr>
            <w:rPr>
              <w:sz w:val="80"/>
              <w:szCs w:val="80"/>
            </w:rPr>
          </w:sdtEndPr>
          <w:sdtContent>
            <w:p w14:paraId="1B90F539" w14:textId="7EE39BAB" w:rsidR="00033BD7" w:rsidRPr="0060424E" w:rsidRDefault="0066322F">
              <w:pPr>
                <w:pStyle w:val="NoSpacing"/>
                <w:pBdr>
                  <w:top w:val="single" w:sz="6" w:space="6" w:color="4E67C8" w:themeColor="accent1"/>
                  <w:bottom w:val="single" w:sz="6" w:space="6" w:color="4E67C8" w:themeColor="accent1"/>
                </w:pBdr>
                <w:spacing w:after="240"/>
                <w:jc w:val="center"/>
                <w:rPr>
                  <w:rFonts w:asciiTheme="majorHAnsi" w:eastAsiaTheme="majorEastAsia" w:hAnsiTheme="majorHAnsi" w:cstheme="majorBidi"/>
                  <w:caps/>
                  <w:color w:val="5DCEAF" w:themeColor="accent4"/>
                  <w:sz w:val="80"/>
                  <w:szCs w:val="80"/>
                </w:rPr>
              </w:pPr>
              <w:r w:rsidRPr="0060424E">
                <w:rPr>
                  <w:rFonts w:asciiTheme="majorHAnsi" w:eastAsiaTheme="majorEastAsia" w:hAnsiTheme="majorHAnsi" w:cstheme="majorBidi"/>
                  <w:caps/>
                  <w:color w:val="5DCEAF" w:themeColor="accent4"/>
                  <w:sz w:val="72"/>
                  <w:szCs w:val="72"/>
                </w:rPr>
                <w:t>[</w:t>
              </w:r>
              <w:r w:rsidR="00825833" w:rsidRPr="0060424E">
                <w:rPr>
                  <w:rFonts w:asciiTheme="majorHAnsi" w:eastAsiaTheme="majorEastAsia" w:hAnsiTheme="majorHAnsi" w:cstheme="majorBidi"/>
                  <w:caps/>
                  <w:color w:val="5DCEAF" w:themeColor="accent4"/>
                  <w:sz w:val="72"/>
                  <w:szCs w:val="72"/>
                </w:rPr>
                <w:t>YOUR BOOK TITLE</w:t>
              </w:r>
              <w:r w:rsidRPr="0060424E">
                <w:rPr>
                  <w:rFonts w:asciiTheme="majorHAnsi" w:eastAsiaTheme="majorEastAsia" w:hAnsiTheme="majorHAnsi" w:cstheme="majorBidi"/>
                  <w:caps/>
                  <w:color w:val="5DCEAF" w:themeColor="accent4"/>
                  <w:sz w:val="72"/>
                  <w:szCs w:val="72"/>
                </w:rPr>
                <w:t>]</w:t>
              </w:r>
              <w:r w:rsidR="00825833" w:rsidRPr="0060424E">
                <w:rPr>
                  <w:rFonts w:asciiTheme="majorHAnsi" w:eastAsiaTheme="majorEastAsia" w:hAnsiTheme="majorHAnsi" w:cstheme="majorBidi"/>
                  <w:caps/>
                  <w:color w:val="5DCEAF" w:themeColor="accent4"/>
                  <w:sz w:val="72"/>
                  <w:szCs w:val="72"/>
                </w:rPr>
                <w:t xml:space="preserve"> </w:t>
              </w:r>
              <w:r w:rsidR="005C77B9">
                <w:rPr>
                  <w:rFonts w:asciiTheme="majorHAnsi" w:eastAsiaTheme="majorEastAsia" w:hAnsiTheme="majorHAnsi" w:cstheme="majorBidi"/>
                  <w:caps/>
                  <w:color w:val="5DCEAF" w:themeColor="accent4"/>
                  <w:sz w:val="72"/>
                  <w:szCs w:val="72"/>
                </w:rPr>
                <w:t>details</w:t>
              </w:r>
            </w:p>
          </w:sdtContent>
        </w:sdt>
        <w:p w14:paraId="11DE0FA4" w14:textId="77777777" w:rsidR="00033BD7" w:rsidRDefault="00033BD7">
          <w:pPr>
            <w:pStyle w:val="NoSpacing"/>
            <w:spacing w:before="480"/>
            <w:jc w:val="center"/>
            <w:rPr>
              <w:color w:val="4E67C8" w:themeColor="accent1"/>
            </w:rPr>
          </w:pPr>
          <w:r>
            <w:rPr>
              <w:noProof/>
              <w:color w:val="4E67C8" w:themeColor="accent1"/>
            </w:rPr>
            <mc:AlternateContent>
              <mc:Choice Requires="wps">
                <w:drawing>
                  <wp:anchor distT="0" distB="0" distL="114300" distR="114300" simplePos="0" relativeHeight="251658240" behindDoc="0" locked="0" layoutInCell="1" allowOverlap="1" wp14:anchorId="2EE8C256" wp14:editId="327430B7">
                    <wp:simplePos x="0" y="0"/>
                    <wp:positionH relativeFrom="margin">
                      <wp:align>center</wp:align>
                    </wp:positionH>
                    <mc:AlternateContent>
                      <mc:Choice Requires="wp14">
                        <wp:positionV relativeFrom="page">
                          <wp14:pctPosVOffset>85000</wp14:pctPosVOffset>
                        </wp:positionV>
                      </mc:Choice>
                      <mc:Fallback>
                        <wp:positionV relativeFrom="page">
                          <wp:posOffset>8549640</wp:posOffset>
                        </wp:positionV>
                      </mc:Fallback>
                    </mc:AlternateContent>
                    <wp:extent cx="6553200" cy="557784"/>
                    <wp:effectExtent l="0" t="0" r="0" b="12700"/>
                    <wp:wrapNone/>
                    <wp:docPr id="142" name="Text Box 142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6553200" cy="557784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sdt>
                                <w:sdtPr>
                                  <w:rPr>
                                    <w:caps/>
                                    <w:color w:val="4E67C8" w:themeColor="accent1"/>
                                    <w:sz w:val="28"/>
                                    <w:szCs w:val="28"/>
                                  </w:rPr>
                                  <w:alias w:val="Date"/>
                                  <w:tag w:val=""/>
                                  <w:id w:val="197127006"/>
                                  <w:showingPlcHdr/>
                                  <w:dataBinding w:prefixMappings="xmlns:ns0='http://schemas.microsoft.com/office/2006/coverPageProps' " w:xpath="/ns0:CoverPageProperties[1]/ns0:PublishDate[1]" w:storeItemID="{55AF091B-3C7A-41E3-B477-F2FDAA23CFDA}"/>
                                  <w:date>
                                    <w:dateFormat w:val="MMMM d, yyyy"/>
                                    <w:lid w:val="en-US"/>
                                    <w:storeMappedDataAs w:val="dateTime"/>
                                    <w:calendar w:val="gregorian"/>
                                  </w:date>
                                </w:sdtPr>
                                <w:sdtEndPr/>
                                <w:sdtContent>
                                  <w:p w14:paraId="29B658B0" w14:textId="1B796B8A" w:rsidR="00033BD7" w:rsidRDefault="0060424E">
                                    <w:pPr>
                                      <w:pStyle w:val="NoSpacing"/>
                                      <w:spacing w:after="40"/>
                                      <w:jc w:val="center"/>
                                      <w:rPr>
                                        <w:caps/>
                                        <w:color w:val="4E67C8" w:themeColor="accent1"/>
                                        <w:sz w:val="28"/>
                                        <w:szCs w:val="28"/>
                                      </w:rPr>
                                    </w:pPr>
                                    <w:r>
                                      <w:rPr>
                                        <w:caps/>
                                        <w:color w:val="4E67C8" w:themeColor="accent1"/>
                                        <w:sz w:val="28"/>
                                        <w:szCs w:val="28"/>
                                      </w:rPr>
                                      <w:t xml:space="preserve">     </w:t>
                                    </w:r>
                                  </w:p>
                                </w:sdtContent>
                              </w:sdt>
                              <w:p w14:paraId="53751048" w14:textId="591BCFF8" w:rsidR="00033BD7" w:rsidRDefault="000C6F49">
                                <w:pPr>
                                  <w:pStyle w:val="NoSpacing"/>
                                  <w:jc w:val="center"/>
                                  <w:rPr>
                                    <w:color w:val="4E67C8" w:themeColor="accent1"/>
                                  </w:rPr>
                                </w:pPr>
                                <w:sdt>
                                  <w:sdtPr>
                                    <w:rPr>
                                      <w:caps/>
                                      <w:color w:val="4E67C8" w:themeColor="accent1"/>
                                    </w:rPr>
                                    <w:alias w:val="Company"/>
                                    <w:tag w:val=""/>
                                    <w:id w:val="1390145197"/>
                                    <w:showingPlcHdr/>
      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      <w:text/>
                                  </w:sdtPr>
                                  <w:sdtEndPr/>
                                  <w:sdtContent>
                                    <w:r w:rsidR="00BF40E8">
                                      <w:rPr>
                                        <w:caps/>
                                        <w:color w:val="4E67C8" w:themeColor="accent1"/>
                                      </w:rPr>
                                      <w:t xml:space="preserve">     </w:t>
                                    </w:r>
                                  </w:sdtContent>
                                </w:sdt>
                              </w:p>
                              <w:p w14:paraId="4CFE8AC6" w14:textId="5970553E" w:rsidR="00033BD7" w:rsidRDefault="000C6F49">
                                <w:pPr>
                                  <w:pStyle w:val="NoSpacing"/>
                                  <w:jc w:val="center"/>
                                  <w:rPr>
                                    <w:color w:val="4E67C8" w:themeColor="accent1"/>
                                  </w:rPr>
                                </w:pPr>
                                <w:sdt>
                                  <w:sdtPr>
                                    <w:rPr>
                                      <w:color w:val="4E67C8" w:themeColor="accent1"/>
                                    </w:rPr>
                                    <w:alias w:val="Address"/>
                                    <w:tag w:val=""/>
                                    <w:id w:val="-726379553"/>
                                    <w:showingPlcHdr/>
                                    <w:dataBinding w:prefixMappings="xmlns:ns0='http://schemas.microsoft.com/office/2006/coverPageProps' " w:xpath="/ns0:CoverPageProperties[1]/ns0:CompanyAddress[1]" w:storeItemID="{55AF091B-3C7A-41E3-B477-F2FDAA23CFDA}"/>
                                    <w:text/>
                                  </w:sdtPr>
                                  <w:sdtEndPr/>
                                  <w:sdtContent>
                                    <w:r w:rsidR="00BF40E8">
                                      <w:rPr>
                                        <w:color w:val="4E67C8" w:themeColor="accent1"/>
                                      </w:rPr>
                                      <w:t xml:space="preserve">     </w:t>
                                    </w:r>
                                  </w:sdtContent>
                                </w:sdt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margin">
                      <wp14:pctWidth>10000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2EE8C256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142" o:spid="_x0000_s1026" type="#_x0000_t202" style="position:absolute;left:0;text-align:left;margin-left:0;margin-top:0;width:516pt;height:43.9pt;z-index:251658240;visibility:visible;mso-wrap-style:square;mso-width-percent:1000;mso-height-percent:0;mso-top-percent:850;mso-wrap-distance-left:9pt;mso-wrap-distance-top:0;mso-wrap-distance-right:9pt;mso-wrap-distance-bottom:0;mso-position-horizontal:center;mso-position-horizontal-relative:margin;mso-position-vertical-relative:page;mso-width-percent:1000;mso-height-percent:0;mso-top-percent:85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" filled="f" stroked="f" strokeweight=".5pt">
                    <v:textbox style="mso-fit-shape-to-text:t" inset="0,0,0,0">
                      <w:txbxContent>
                        <w:sdt>
                          <w:sdtPr>
                            <w:rPr>
                              <w:caps/>
                              <w:color w:val="4E67C8" w:themeColor="accent1"/>
                              <w:sz w:val="28"/>
                              <w:szCs w:val="28"/>
                            </w:rPr>
                            <w:alias w:val="Date"/>
                            <w:tag w:val=""/>
                            <w:id w:val="197127006"/>
                            <w:showingPlcHdr/>
                            <w:dataBinding w:prefixMappings="xmlns:ns0='http://schemas.microsoft.com/office/2006/coverPageProps' " w:xpath="/ns0:CoverPageProperties[1]/ns0:PublishDate[1]" w:storeItemID="{55AF091B-3C7A-41E3-B477-F2FDAA23CFDA}"/>
                            <w:date>
                              <w:dateFormat w:val="MMMM d, yyyy"/>
                              <w:lid w:val="en-US"/>
                              <w:storeMappedDataAs w:val="dateTime"/>
                              <w:calendar w:val="gregorian"/>
                            </w:date>
                          </w:sdtPr>
                          <w:sdtEndPr/>
                          <w:sdtContent>
                            <w:p w14:paraId="29B658B0" w14:textId="1B796B8A" w:rsidR="00033BD7" w:rsidRDefault="0060424E">
                              <w:pPr>
                                <w:pStyle w:val="NoSpacing"/>
                                <w:spacing w:after="40"/>
                                <w:jc w:val="center"/>
                                <w:rPr>
                                  <w:caps/>
                                  <w:color w:val="4E67C8" w:themeColor="accent1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caps/>
                                  <w:color w:val="4E67C8" w:themeColor="accent1"/>
                                  <w:sz w:val="28"/>
                                  <w:szCs w:val="28"/>
                                </w:rPr>
                                <w:t xml:space="preserve">     </w:t>
                              </w:r>
                            </w:p>
                          </w:sdtContent>
                        </w:sdt>
                        <w:p w14:paraId="53751048" w14:textId="591BCFF8" w:rsidR="00033BD7" w:rsidRDefault="00BC1094">
                          <w:pPr>
                            <w:pStyle w:val="NoSpacing"/>
                            <w:jc w:val="center"/>
                            <w:rPr>
                              <w:color w:val="4E67C8" w:themeColor="accent1"/>
                            </w:rPr>
                          </w:pPr>
                          <w:sdt>
                            <w:sdtPr>
                              <w:rPr>
                                <w:caps/>
                                <w:color w:val="4E67C8" w:themeColor="accent1"/>
                              </w:rPr>
                              <w:alias w:val="Company"/>
                              <w:tag w:val=""/>
                              <w:id w:val="1390145197"/>
                              <w:showingPlcHdr/>
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<w:text/>
                            </w:sdtPr>
                            <w:sdtEndPr/>
                            <w:sdtContent>
                              <w:r w:rsidR="00BF40E8">
                                <w:rPr>
                                  <w:caps/>
                                  <w:color w:val="4E67C8" w:themeColor="accent1"/>
                                </w:rPr>
                                <w:t xml:space="preserve">     </w:t>
                              </w:r>
                            </w:sdtContent>
                          </w:sdt>
                        </w:p>
                        <w:p w14:paraId="4CFE8AC6" w14:textId="5970553E" w:rsidR="00033BD7" w:rsidRDefault="00BC1094">
                          <w:pPr>
                            <w:pStyle w:val="NoSpacing"/>
                            <w:jc w:val="center"/>
                            <w:rPr>
                              <w:color w:val="4E67C8" w:themeColor="accent1"/>
                            </w:rPr>
                          </w:pPr>
                          <w:sdt>
                            <w:sdtPr>
                              <w:rPr>
                                <w:color w:val="4E67C8" w:themeColor="accent1"/>
                              </w:rPr>
                              <w:alias w:val="Address"/>
                              <w:tag w:val=""/>
                              <w:id w:val="-726379553"/>
                              <w:showingPlcHdr/>
                              <w:dataBinding w:prefixMappings="xmlns:ns0='http://schemas.microsoft.com/office/2006/coverPageProps' " w:xpath="/ns0:CoverPageProperties[1]/ns0:CompanyAddress[1]" w:storeItemID="{55AF091B-3C7A-41E3-B477-F2FDAA23CFDA}"/>
                              <w:text/>
                            </w:sdtPr>
                            <w:sdtEndPr/>
                            <w:sdtContent>
                              <w:r w:rsidR="00BF40E8">
                                <w:rPr>
                                  <w:color w:val="4E67C8" w:themeColor="accent1"/>
                                </w:rPr>
                                <w:t xml:space="preserve">     </w:t>
                              </w:r>
                            </w:sdtContent>
                          </w:sdt>
                        </w:p>
                      </w:txbxContent>
                    </v:textbox>
                    <w10:wrap anchorx="margin" anchory="page"/>
                  </v:shape>
                </w:pict>
              </mc:Fallback>
            </mc:AlternateContent>
          </w:r>
          <w:r>
            <w:rPr>
              <w:noProof/>
              <w:color w:val="4E67C8" w:themeColor="accent1"/>
            </w:rPr>
            <w:drawing>
              <wp:inline distT="0" distB="0" distL="0" distR="0" wp14:anchorId="2E7D9D4B" wp14:editId="342A9071">
                <wp:extent cx="838200" cy="802818"/>
                <wp:effectExtent l="0" t="0" r="0" b="0"/>
                <wp:docPr id="144" name="Picture 14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9" name="roco bottom.png"/>
                        <pic:cNvPicPr/>
                      </pic:nvPicPr>
                      <pic:blipFill>
                        <a:blip r:embed="rId9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845782" cy="81008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  <w:p w14:paraId="7EE2197D" w14:textId="6E8A39E5" w:rsidR="00033BD7" w:rsidRDefault="000C6F49" w:rsidP="00DC6482"/>
      </w:sdtContent>
    </w:sdt>
    <w:p w14:paraId="5F2FBA72" w14:textId="5353598B" w:rsidR="005935EA" w:rsidRDefault="0066322F" w:rsidP="00B74010">
      <w:pPr>
        <w:pStyle w:val="Subtitle"/>
        <w:jc w:val="center"/>
      </w:pPr>
      <w:r>
        <w:t>[DATE]</w:t>
      </w:r>
    </w:p>
    <w:p w14:paraId="3F9F1132" w14:textId="546393FD" w:rsidR="00B74010" w:rsidRDefault="00B74010" w:rsidP="00B74010"/>
    <w:p w14:paraId="5575F630" w14:textId="140D4D1D" w:rsidR="008E7A6B" w:rsidRDefault="00CB2C17" w:rsidP="00715732">
      <w:pPr>
        <w:jc w:val="center"/>
      </w:pPr>
      <w:r>
        <w:t>SAVE THIS BLANK TEMPLATE AS IT IS SO YOU CAN USE IT OVER</w:t>
      </w:r>
      <w:r w:rsidR="00E10AF4">
        <w:t xml:space="preserve"> AND OVER AGAIN. THEN SAVE ANOTHER WITH YOUR BOOK’S TITLE. </w:t>
      </w:r>
    </w:p>
    <w:p w14:paraId="0B312F2C" w14:textId="483B1424" w:rsidR="00B74010" w:rsidRPr="00B74010" w:rsidRDefault="008E7A6B" w:rsidP="00715732">
      <w:pPr>
        <w:jc w:val="center"/>
      </w:pPr>
      <w:r>
        <w:t xml:space="preserve">YOU MAY HAVE TO ADJUST </w:t>
      </w:r>
      <w:r w:rsidR="003A1FAD">
        <w:t>LINE SPACING AS YOU ADD DETAILS</w:t>
      </w:r>
      <w:r w:rsidR="00334B20">
        <w:t>.</w:t>
      </w:r>
      <w:r w:rsidR="003A1FAD">
        <w:t xml:space="preserve">  YOU</w:t>
      </w:r>
      <w:r w:rsidR="00334B20">
        <w:t xml:space="preserve"> CAN ALWAYS ADD ANOTHER BLANK PAGE BY GOING TO INSERT</w:t>
      </w:r>
      <w:r w:rsidR="004116E4">
        <w:t>—</w:t>
      </w:r>
      <w:r w:rsidR="00334B20">
        <w:t>BLANK PAGE.</w:t>
      </w:r>
      <w:r>
        <w:t xml:space="preserve"> </w:t>
      </w:r>
    </w:p>
    <w:p w14:paraId="73C1245B" w14:textId="539CB8C2" w:rsidR="0045768E" w:rsidRDefault="0045768E" w:rsidP="00DC6482"/>
    <w:p w14:paraId="3E68D480" w14:textId="77777777" w:rsidR="0045768E" w:rsidRDefault="0045768E" w:rsidP="00DC6482"/>
    <w:p w14:paraId="5CA77CF5" w14:textId="2A39BCC0" w:rsidR="000060F1" w:rsidRDefault="005935EA" w:rsidP="00DC6482">
      <w:r>
        <w:br w:type="page"/>
      </w:r>
    </w:p>
    <w:p w14:paraId="524B4A92" w14:textId="5E911DF6" w:rsidR="0072318E" w:rsidRPr="004116E4" w:rsidRDefault="00757DFC" w:rsidP="004116E4">
      <w:pPr>
        <w:jc w:val="center"/>
        <w:rPr>
          <w:b/>
          <w:bCs/>
          <w:color w:val="34AB8A" w:themeColor="accent4" w:themeShade="BF"/>
          <w:sz w:val="32"/>
          <w:szCs w:val="32"/>
          <w:u w:val="single"/>
        </w:rPr>
      </w:pPr>
      <w:r w:rsidRPr="004116E4">
        <w:rPr>
          <w:b/>
          <w:bCs/>
          <w:color w:val="34AB8A" w:themeColor="accent4" w:themeShade="BF"/>
          <w:sz w:val="32"/>
          <w:szCs w:val="32"/>
          <w:u w:val="single"/>
        </w:rPr>
        <w:lastRenderedPageBreak/>
        <w:t xml:space="preserve">CLICKABLE </w:t>
      </w:r>
      <w:r w:rsidR="0072318E" w:rsidRPr="004116E4">
        <w:rPr>
          <w:b/>
          <w:bCs/>
          <w:color w:val="34AB8A" w:themeColor="accent4" w:themeShade="BF"/>
          <w:sz w:val="32"/>
          <w:szCs w:val="32"/>
          <w:u w:val="single"/>
        </w:rPr>
        <w:t>CONTENTS</w:t>
      </w:r>
    </w:p>
    <w:p w14:paraId="06A2FB5D" w14:textId="77777777" w:rsidR="0072318E" w:rsidRDefault="0072318E" w:rsidP="00DC6482">
      <w:pPr>
        <w:pStyle w:val="Heading1"/>
      </w:pPr>
    </w:p>
    <w:p w14:paraId="61D541DB" w14:textId="1D8089BD" w:rsidR="002353EF" w:rsidRDefault="000B7C51" w:rsidP="00DC6482">
      <w:pPr>
        <w:pStyle w:val="TOC1"/>
        <w:rPr>
          <w:noProof/>
          <w:sz w:val="22"/>
          <w:szCs w:val="22"/>
          <w:lang w:eastAsia="en-CA"/>
        </w:rPr>
      </w:pPr>
      <w:r>
        <w:rPr>
          <w:smallCaps/>
          <w:spacing w:val="5"/>
          <w:sz w:val="32"/>
          <w:szCs w:val="32"/>
        </w:rPr>
        <w:fldChar w:fldCharType="begin"/>
      </w:r>
      <w:r>
        <w:rPr>
          <w:smallCaps/>
          <w:spacing w:val="5"/>
          <w:sz w:val="32"/>
          <w:szCs w:val="32"/>
        </w:rPr>
        <w:instrText xml:space="preserve"> TOC \o "1-1" \h \z \u </w:instrText>
      </w:r>
      <w:r>
        <w:rPr>
          <w:smallCaps/>
          <w:spacing w:val="5"/>
          <w:sz w:val="32"/>
          <w:szCs w:val="32"/>
        </w:rPr>
        <w:fldChar w:fldCharType="separate"/>
      </w:r>
      <w:hyperlink w:anchor="_Toc38892946" w:history="1">
        <w:r w:rsidR="002353EF" w:rsidRPr="00E0182B">
          <w:rPr>
            <w:rStyle w:val="Hyperlink"/>
            <w:noProof/>
          </w:rPr>
          <w:t>BOOK DETAILS</w:t>
        </w:r>
      </w:hyperlink>
    </w:p>
    <w:p w14:paraId="4D4C4DF1" w14:textId="6730D746" w:rsidR="002353EF" w:rsidRDefault="000C6F49" w:rsidP="00DC6482">
      <w:pPr>
        <w:pStyle w:val="TOC1"/>
        <w:rPr>
          <w:noProof/>
          <w:sz w:val="22"/>
          <w:szCs w:val="22"/>
          <w:lang w:eastAsia="en-CA"/>
        </w:rPr>
      </w:pPr>
      <w:hyperlink w:anchor="_Toc38892947" w:history="1">
        <w:r w:rsidR="002353EF" w:rsidRPr="00E0182B">
          <w:rPr>
            <w:rStyle w:val="Hyperlink"/>
            <w:noProof/>
          </w:rPr>
          <w:t>DISTRIBUTOR LINKS</w:t>
        </w:r>
        <w:r w:rsidR="002353EF">
          <w:rPr>
            <w:noProof/>
            <w:webHidden/>
          </w:rPr>
          <w:tab/>
        </w:r>
      </w:hyperlink>
    </w:p>
    <w:p w14:paraId="0356F929" w14:textId="57BF7A6F" w:rsidR="002353EF" w:rsidRDefault="000C6F49" w:rsidP="00DC6482">
      <w:pPr>
        <w:pStyle w:val="TOC1"/>
        <w:rPr>
          <w:noProof/>
          <w:sz w:val="22"/>
          <w:szCs w:val="22"/>
          <w:lang w:eastAsia="en-CA"/>
        </w:rPr>
      </w:pPr>
      <w:hyperlink w:anchor="_Toc38892948" w:history="1">
        <w:r w:rsidR="002353EF" w:rsidRPr="00E0182B">
          <w:rPr>
            <w:rStyle w:val="Hyperlink"/>
            <w:noProof/>
          </w:rPr>
          <w:t>SOCIAL MEDIA &amp; OTHER IMPORTANT LINKS</w:t>
        </w:r>
        <w:r w:rsidR="002353EF">
          <w:rPr>
            <w:noProof/>
            <w:webHidden/>
          </w:rPr>
          <w:tab/>
        </w:r>
      </w:hyperlink>
    </w:p>
    <w:p w14:paraId="3AA14EDF" w14:textId="67C8E4A4" w:rsidR="002353EF" w:rsidRDefault="000C6F49" w:rsidP="00DC6482">
      <w:pPr>
        <w:pStyle w:val="TOC1"/>
        <w:rPr>
          <w:noProof/>
          <w:sz w:val="22"/>
          <w:szCs w:val="22"/>
          <w:lang w:eastAsia="en-CA"/>
        </w:rPr>
      </w:pPr>
      <w:hyperlink w:anchor="_Toc38892949" w:history="1">
        <w:r w:rsidR="002353EF" w:rsidRPr="00E0182B">
          <w:rPr>
            <w:rStyle w:val="Hyperlink"/>
            <w:noProof/>
          </w:rPr>
          <w:t>TAGLINE &amp; BLURBS</w:t>
        </w:r>
        <w:r w:rsidR="002353EF">
          <w:rPr>
            <w:noProof/>
            <w:webHidden/>
          </w:rPr>
          <w:tab/>
        </w:r>
      </w:hyperlink>
    </w:p>
    <w:p w14:paraId="595B8499" w14:textId="20F84C22" w:rsidR="002353EF" w:rsidRDefault="000C6F49" w:rsidP="00DC6482">
      <w:pPr>
        <w:pStyle w:val="TOC1"/>
        <w:rPr>
          <w:noProof/>
          <w:sz w:val="22"/>
          <w:szCs w:val="22"/>
          <w:lang w:eastAsia="en-CA"/>
        </w:rPr>
      </w:pPr>
      <w:hyperlink w:anchor="_Toc38892950" w:history="1">
        <w:r w:rsidR="002353EF" w:rsidRPr="00E0182B">
          <w:rPr>
            <w:rStyle w:val="Hyperlink"/>
            <w:noProof/>
          </w:rPr>
          <w:t>CATEGORIES &amp; AD COPY</w:t>
        </w:r>
        <w:r w:rsidR="002353EF">
          <w:rPr>
            <w:noProof/>
            <w:webHidden/>
          </w:rPr>
          <w:tab/>
        </w:r>
      </w:hyperlink>
    </w:p>
    <w:p w14:paraId="26FAB547" w14:textId="708D850C" w:rsidR="002353EF" w:rsidRDefault="000C6F49" w:rsidP="00DC6482">
      <w:pPr>
        <w:pStyle w:val="TOC1"/>
        <w:rPr>
          <w:noProof/>
          <w:sz w:val="22"/>
          <w:szCs w:val="22"/>
          <w:lang w:eastAsia="en-CA"/>
        </w:rPr>
      </w:pPr>
      <w:hyperlink w:anchor="_Toc38892951" w:history="1">
        <w:r w:rsidR="002353EF" w:rsidRPr="00E0182B">
          <w:rPr>
            <w:rStyle w:val="Hyperlink"/>
            <w:noProof/>
          </w:rPr>
          <w:t>KEYWORDS</w:t>
        </w:r>
        <w:r w:rsidR="002353EF">
          <w:rPr>
            <w:noProof/>
            <w:webHidden/>
          </w:rPr>
          <w:tab/>
        </w:r>
      </w:hyperlink>
    </w:p>
    <w:p w14:paraId="7B093A82" w14:textId="00360F41" w:rsidR="002353EF" w:rsidRDefault="000C6F49" w:rsidP="00DC6482">
      <w:pPr>
        <w:pStyle w:val="TOC1"/>
        <w:rPr>
          <w:noProof/>
          <w:sz w:val="22"/>
          <w:szCs w:val="22"/>
          <w:lang w:eastAsia="en-CA"/>
        </w:rPr>
      </w:pPr>
      <w:hyperlink w:anchor="_Toc38892952" w:history="1">
        <w:r w:rsidR="002353EF" w:rsidRPr="00E0182B">
          <w:rPr>
            <w:rStyle w:val="Hyperlink"/>
            <w:noProof/>
          </w:rPr>
          <w:t>AUTHOR BIO</w:t>
        </w:r>
        <w:r w:rsidR="002353EF">
          <w:rPr>
            <w:noProof/>
            <w:webHidden/>
          </w:rPr>
          <w:tab/>
        </w:r>
      </w:hyperlink>
    </w:p>
    <w:p w14:paraId="2C1685A3" w14:textId="34F3E7B0" w:rsidR="002353EF" w:rsidRDefault="000C6F49" w:rsidP="00DC6482">
      <w:pPr>
        <w:pStyle w:val="TOC1"/>
        <w:rPr>
          <w:noProof/>
          <w:sz w:val="22"/>
          <w:szCs w:val="22"/>
          <w:lang w:eastAsia="en-CA"/>
        </w:rPr>
      </w:pPr>
      <w:hyperlink w:anchor="_Toc38892953" w:history="1">
        <w:r w:rsidR="002353EF" w:rsidRPr="00E0182B">
          <w:rPr>
            <w:rStyle w:val="Hyperlink"/>
            <w:noProof/>
          </w:rPr>
          <w:t>REVIEWS</w:t>
        </w:r>
        <w:r w:rsidR="002353EF">
          <w:rPr>
            <w:noProof/>
            <w:webHidden/>
          </w:rPr>
          <w:tab/>
        </w:r>
      </w:hyperlink>
    </w:p>
    <w:p w14:paraId="77119428" w14:textId="0C0C11D3" w:rsidR="002353EF" w:rsidRDefault="000C6F49" w:rsidP="00DC6482">
      <w:pPr>
        <w:pStyle w:val="TOC1"/>
        <w:rPr>
          <w:noProof/>
          <w:sz w:val="22"/>
          <w:szCs w:val="22"/>
          <w:lang w:eastAsia="en-CA"/>
        </w:rPr>
      </w:pPr>
      <w:hyperlink w:anchor="_Toc38892954" w:history="1">
        <w:r w:rsidR="002353EF" w:rsidRPr="00E0182B">
          <w:rPr>
            <w:rStyle w:val="Hyperlink"/>
            <w:noProof/>
          </w:rPr>
          <w:t>SOCIAL MEDIA POSTS</w:t>
        </w:r>
        <w:r w:rsidR="002353EF">
          <w:rPr>
            <w:noProof/>
            <w:webHidden/>
          </w:rPr>
          <w:tab/>
        </w:r>
      </w:hyperlink>
    </w:p>
    <w:p w14:paraId="786DA97B" w14:textId="46148712" w:rsidR="002353EF" w:rsidRDefault="000C6F49" w:rsidP="00DC6482">
      <w:pPr>
        <w:pStyle w:val="TOC1"/>
        <w:rPr>
          <w:noProof/>
          <w:sz w:val="22"/>
          <w:szCs w:val="22"/>
          <w:lang w:eastAsia="en-CA"/>
        </w:rPr>
      </w:pPr>
      <w:hyperlink w:anchor="_Toc38892955" w:history="1">
        <w:r w:rsidR="002353EF" w:rsidRPr="00E0182B">
          <w:rPr>
            <w:rStyle w:val="Hyperlink"/>
            <w:noProof/>
          </w:rPr>
          <w:t>OTHER TAGLINES &amp; AD COPY</w:t>
        </w:r>
        <w:r w:rsidR="002353EF">
          <w:rPr>
            <w:noProof/>
            <w:webHidden/>
          </w:rPr>
          <w:tab/>
        </w:r>
      </w:hyperlink>
    </w:p>
    <w:p w14:paraId="220BC3B4" w14:textId="1C8E98F4" w:rsidR="002353EF" w:rsidRDefault="000C6F49" w:rsidP="00DC6482">
      <w:pPr>
        <w:pStyle w:val="TOC1"/>
        <w:rPr>
          <w:noProof/>
          <w:sz w:val="22"/>
          <w:szCs w:val="22"/>
          <w:lang w:eastAsia="en-CA"/>
        </w:rPr>
      </w:pPr>
      <w:hyperlink w:anchor="_Toc38892956" w:history="1">
        <w:r w:rsidR="002353EF" w:rsidRPr="00E0182B">
          <w:rPr>
            <w:rStyle w:val="Hyperlink"/>
            <w:noProof/>
          </w:rPr>
          <w:t>NOTES</w:t>
        </w:r>
        <w:r w:rsidR="002353EF">
          <w:rPr>
            <w:noProof/>
            <w:webHidden/>
          </w:rPr>
          <w:tab/>
        </w:r>
      </w:hyperlink>
    </w:p>
    <w:p w14:paraId="385F9926" w14:textId="258E9332" w:rsidR="002353EF" w:rsidRDefault="000C6F49" w:rsidP="00DC6482">
      <w:pPr>
        <w:pStyle w:val="TOC1"/>
        <w:rPr>
          <w:noProof/>
          <w:sz w:val="22"/>
          <w:szCs w:val="22"/>
          <w:lang w:eastAsia="en-CA"/>
        </w:rPr>
      </w:pPr>
      <w:hyperlink w:anchor="_Toc38892957" w:history="1">
        <w:r w:rsidR="002353EF" w:rsidRPr="00E0182B">
          <w:rPr>
            <w:rStyle w:val="Hyperlink"/>
            <w:noProof/>
            <w:bdr w:val="none" w:sz="0" w:space="0" w:color="auto" w:frame="1"/>
          </w:rPr>
          <w:t>NEED A BOOK COVER?</w:t>
        </w:r>
        <w:r w:rsidR="002353EF">
          <w:rPr>
            <w:noProof/>
            <w:webHidden/>
          </w:rPr>
          <w:tab/>
        </w:r>
      </w:hyperlink>
    </w:p>
    <w:p w14:paraId="040ACF1F" w14:textId="46830897" w:rsidR="0072318E" w:rsidRDefault="000B7C51" w:rsidP="00DC6482">
      <w:r>
        <w:fldChar w:fldCharType="end"/>
      </w:r>
    </w:p>
    <w:p w14:paraId="48C8679C" w14:textId="77777777" w:rsidR="0072318E" w:rsidRDefault="0072318E" w:rsidP="00DC6482">
      <w:r>
        <w:br w:type="page"/>
      </w:r>
    </w:p>
    <w:p w14:paraId="783B499F" w14:textId="473514FB" w:rsidR="002010C8" w:rsidRPr="00B1560D" w:rsidRDefault="0031432A" w:rsidP="00DC6482">
      <w:pPr>
        <w:pStyle w:val="Heading1"/>
      </w:pPr>
      <w:bookmarkStart w:id="0" w:name="_Toc38892946"/>
      <w:bookmarkStart w:id="1" w:name="_Toc38558527"/>
      <w:r>
        <w:lastRenderedPageBreak/>
        <w:t>BOOK DETAILS</w:t>
      </w:r>
      <w:bookmarkEnd w:id="0"/>
    </w:p>
    <w:p w14:paraId="540FBF0B" w14:textId="7B20DD5D" w:rsidR="00DF2A88" w:rsidRDefault="00DF2A88" w:rsidP="00DC6482"/>
    <w:p w14:paraId="36D926DB" w14:textId="43B472F4" w:rsidR="00DF2A88" w:rsidRDefault="00DF2A88" w:rsidP="00DC6482"/>
    <w:p w14:paraId="7CAADAD8" w14:textId="0BA50681" w:rsidR="00DF2A88" w:rsidRDefault="00E47297" w:rsidP="00DC6482">
      <w:r>
        <w:t xml:space="preserve">TITLE: </w:t>
      </w:r>
    </w:p>
    <w:p w14:paraId="54F73092" w14:textId="751EEEAE" w:rsidR="003D10F7" w:rsidRDefault="003D10F7" w:rsidP="00DC6482">
      <w:r>
        <w:t>SUBTITLE:</w:t>
      </w:r>
    </w:p>
    <w:p w14:paraId="3EB771A9" w14:textId="6E04D679" w:rsidR="006D1A3F" w:rsidRDefault="006D1A3F" w:rsidP="00DC6482">
      <w:r>
        <w:t xml:space="preserve">SERIES </w:t>
      </w:r>
      <w:r w:rsidR="005C77B9">
        <w:t>TITLE</w:t>
      </w:r>
      <w:r>
        <w:t>:</w:t>
      </w:r>
    </w:p>
    <w:p w14:paraId="1BC95163" w14:textId="16E03C0A" w:rsidR="00B1560D" w:rsidRDefault="00B1560D" w:rsidP="00DC6482">
      <w:r>
        <w:t>SERIES NUMBER:</w:t>
      </w:r>
    </w:p>
    <w:p w14:paraId="6F397EF2" w14:textId="336C1271" w:rsidR="006D1A3F" w:rsidRDefault="006D1A3F" w:rsidP="00DC6482">
      <w:r>
        <w:t>PAGE COUNT:</w:t>
      </w:r>
    </w:p>
    <w:p w14:paraId="540C457A" w14:textId="76DAC4A4" w:rsidR="00B1560D" w:rsidRDefault="00B1560D" w:rsidP="00DC6482">
      <w:r>
        <w:t>WORD COUNT:</w:t>
      </w:r>
    </w:p>
    <w:p w14:paraId="41B6CAED" w14:textId="34CE89F9" w:rsidR="00B1560D" w:rsidRPr="00246BED" w:rsidRDefault="00B1560D" w:rsidP="00DC6482">
      <w:pPr>
        <w:rPr>
          <w:b/>
          <w:bCs/>
        </w:rPr>
      </w:pPr>
      <w:r w:rsidRPr="00246BED">
        <w:rPr>
          <w:b/>
          <w:bCs/>
        </w:rPr>
        <w:t>ISBN</w:t>
      </w:r>
      <w:r w:rsidR="00FC4C1A" w:rsidRPr="00246BED">
        <w:rPr>
          <w:b/>
          <w:bCs/>
        </w:rPr>
        <w:t>s</w:t>
      </w:r>
    </w:p>
    <w:p w14:paraId="4ECF21D4" w14:textId="365E71F0" w:rsidR="00B1560D" w:rsidRDefault="00AF78BC" w:rsidP="00DC6482">
      <w:proofErr w:type="spellStart"/>
      <w:r w:rsidRPr="00AF78BC">
        <w:t>Ebook</w:t>
      </w:r>
      <w:proofErr w:type="spellEnd"/>
      <w:r>
        <w:t>:</w:t>
      </w:r>
    </w:p>
    <w:p w14:paraId="62308D4A" w14:textId="399B57A6" w:rsidR="00AF78BC" w:rsidRDefault="00AF78BC" w:rsidP="00DC6482">
      <w:r>
        <w:t>Paperback:</w:t>
      </w:r>
      <w:r w:rsidR="00D558DC">
        <w:t xml:space="preserve"> </w:t>
      </w:r>
    </w:p>
    <w:p w14:paraId="70BA42DD" w14:textId="6BCAF40E" w:rsidR="00AF78BC" w:rsidRDefault="00AF78BC" w:rsidP="00DC6482">
      <w:r>
        <w:t>Audiobook:</w:t>
      </w:r>
    </w:p>
    <w:p w14:paraId="6401A203" w14:textId="34AE50B1" w:rsidR="00150F02" w:rsidRPr="00631690" w:rsidRDefault="00150F02" w:rsidP="00DC6482">
      <w:r w:rsidRPr="00246BED">
        <w:rPr>
          <w:b/>
          <w:bCs/>
        </w:rPr>
        <w:t>ASIN</w:t>
      </w:r>
      <w:r w:rsidR="00FC4C1A" w:rsidRPr="00246BED">
        <w:rPr>
          <w:b/>
          <w:bCs/>
        </w:rPr>
        <w:t>s</w:t>
      </w:r>
      <w:r w:rsidR="005A2BF3">
        <w:t xml:space="preserve"> (</w:t>
      </w:r>
      <w:r w:rsidR="00C06921">
        <w:t xml:space="preserve">Amazon’s </w:t>
      </w:r>
      <w:r w:rsidR="00246BED">
        <w:t>product identification number)</w:t>
      </w:r>
    </w:p>
    <w:p w14:paraId="7245261D" w14:textId="77777777" w:rsidR="00150F02" w:rsidRDefault="00150F02" w:rsidP="00DC6482">
      <w:proofErr w:type="spellStart"/>
      <w:r w:rsidRPr="00AF78BC">
        <w:t>Ebook</w:t>
      </w:r>
      <w:proofErr w:type="spellEnd"/>
      <w:r>
        <w:t>:</w:t>
      </w:r>
    </w:p>
    <w:p w14:paraId="61D4131B" w14:textId="77777777" w:rsidR="00150F02" w:rsidRDefault="00150F02" w:rsidP="00DC6482">
      <w:r>
        <w:t>Paperback:</w:t>
      </w:r>
    </w:p>
    <w:p w14:paraId="1FEDD44B" w14:textId="77777777" w:rsidR="00150F02" w:rsidRDefault="00150F02" w:rsidP="00DC6482">
      <w:r>
        <w:t>Audiobook:</w:t>
      </w:r>
    </w:p>
    <w:p w14:paraId="4316FE78" w14:textId="0E27297D" w:rsidR="00203481" w:rsidRDefault="00203481" w:rsidP="00DC6482"/>
    <w:p w14:paraId="0F6F5A09" w14:textId="77777777" w:rsidR="006D1A3F" w:rsidRPr="00DF2A88" w:rsidRDefault="006D1A3F" w:rsidP="00DC6482"/>
    <w:p w14:paraId="0CD65D44" w14:textId="77777777" w:rsidR="00F70403" w:rsidRDefault="00F70403" w:rsidP="00DC6482">
      <w:r>
        <w:br w:type="page"/>
      </w:r>
    </w:p>
    <w:p w14:paraId="79356435" w14:textId="77777777" w:rsidR="00F70403" w:rsidRDefault="00F70403" w:rsidP="00DC6482">
      <w:pPr>
        <w:pStyle w:val="Heading1"/>
      </w:pPr>
      <w:bookmarkStart w:id="2" w:name="_Toc38892947"/>
      <w:r>
        <w:lastRenderedPageBreak/>
        <w:t>DISTRIBUTOR LINKS</w:t>
      </w:r>
      <w:bookmarkEnd w:id="2"/>
    </w:p>
    <w:p w14:paraId="6D13FEBD" w14:textId="77777777" w:rsidR="00F85AE3" w:rsidRDefault="00F85AE3" w:rsidP="00DC6482"/>
    <w:p w14:paraId="004279E7" w14:textId="77777777" w:rsidR="00F85AE3" w:rsidRDefault="00F85AE3" w:rsidP="00DC6482"/>
    <w:p w14:paraId="1D98EEC0" w14:textId="1709C68B" w:rsidR="00F70403" w:rsidRDefault="00F85AE3" w:rsidP="00DC6482">
      <w:r>
        <w:t>AMAZON</w:t>
      </w:r>
    </w:p>
    <w:p w14:paraId="0E2C15A3" w14:textId="6CEBFFE3" w:rsidR="00F85AE3" w:rsidRDefault="00F85AE3" w:rsidP="00DC6482">
      <w:r>
        <w:t>US:</w:t>
      </w:r>
    </w:p>
    <w:p w14:paraId="34C48B1F" w14:textId="6F4D5DA7" w:rsidR="00F85AE3" w:rsidRDefault="00F85AE3" w:rsidP="00DC6482">
      <w:r>
        <w:t>UK:</w:t>
      </w:r>
    </w:p>
    <w:p w14:paraId="060EB5F3" w14:textId="67351F2A" w:rsidR="00F85AE3" w:rsidRDefault="00A05005" w:rsidP="00DC6482">
      <w:r>
        <w:t>CA:</w:t>
      </w:r>
    </w:p>
    <w:p w14:paraId="7BF98551" w14:textId="6A7F7EDF" w:rsidR="00A05005" w:rsidRDefault="00A05005" w:rsidP="00DC6482">
      <w:r>
        <w:t>OTHER:</w:t>
      </w:r>
    </w:p>
    <w:p w14:paraId="3833180A" w14:textId="284039C2" w:rsidR="00A05005" w:rsidRDefault="00A05005" w:rsidP="00DC6482">
      <w:r>
        <w:t>OTHER:</w:t>
      </w:r>
    </w:p>
    <w:p w14:paraId="42F483F2" w14:textId="560865A7" w:rsidR="00A05005" w:rsidRDefault="00A05005" w:rsidP="00DC6482">
      <w:r>
        <w:t>BARNES &amp; NOBLE:</w:t>
      </w:r>
    </w:p>
    <w:p w14:paraId="558A6979" w14:textId="1B30A584" w:rsidR="00A05005" w:rsidRDefault="00A05005" w:rsidP="00DC6482">
      <w:r>
        <w:t>APPLE BOOKS:</w:t>
      </w:r>
    </w:p>
    <w:p w14:paraId="344A775F" w14:textId="6E2C9589" w:rsidR="00A05005" w:rsidRDefault="00A05005" w:rsidP="00DC6482">
      <w:r>
        <w:t>KOBO:</w:t>
      </w:r>
    </w:p>
    <w:p w14:paraId="3F71A334" w14:textId="6782B322" w:rsidR="00A05005" w:rsidRDefault="00A05005" w:rsidP="00DC6482">
      <w:r>
        <w:t>SMASHWORDS:</w:t>
      </w:r>
    </w:p>
    <w:p w14:paraId="1C1F040F" w14:textId="77777777" w:rsidR="00F218E6" w:rsidRDefault="00F218E6" w:rsidP="00DC6482"/>
    <w:p w14:paraId="79783BE9" w14:textId="319842D1" w:rsidR="00A05005" w:rsidRPr="005518A5" w:rsidRDefault="00A05005" w:rsidP="00F218E6">
      <w:pPr>
        <w:pStyle w:val="NoSpacing"/>
        <w:rPr>
          <w:sz w:val="24"/>
          <w:szCs w:val="24"/>
        </w:rPr>
      </w:pPr>
      <w:r w:rsidRPr="005518A5">
        <w:rPr>
          <w:sz w:val="24"/>
          <w:szCs w:val="24"/>
        </w:rPr>
        <w:t>UNIVERSA</w:t>
      </w:r>
      <w:r w:rsidR="003F35DB" w:rsidRPr="005518A5">
        <w:rPr>
          <w:sz w:val="24"/>
          <w:szCs w:val="24"/>
        </w:rPr>
        <w:t xml:space="preserve">L BOOK LINK: </w:t>
      </w:r>
    </w:p>
    <w:p w14:paraId="39482B76" w14:textId="07749A2A" w:rsidR="00892814" w:rsidRDefault="00892814" w:rsidP="00F218E6">
      <w:pPr>
        <w:pStyle w:val="NoSpacing"/>
      </w:pPr>
      <w:r>
        <w:t>(</w:t>
      </w:r>
      <w:hyperlink r:id="rId10" w:history="1">
        <w:r w:rsidR="00E73312">
          <w:rPr>
            <w:rStyle w:val="Hyperlink"/>
          </w:rPr>
          <w:t>https://books2read.com/</w:t>
        </w:r>
      </w:hyperlink>
      <w:r w:rsidR="00E73312">
        <w:t>)</w:t>
      </w:r>
    </w:p>
    <w:p w14:paraId="02EFD56D" w14:textId="77777777" w:rsidR="00F70403" w:rsidRDefault="00F70403" w:rsidP="00DC6482"/>
    <w:p w14:paraId="0AE36AB7" w14:textId="77777777" w:rsidR="00F70403" w:rsidRDefault="00F70403" w:rsidP="00DC6482"/>
    <w:p w14:paraId="346626CD" w14:textId="45DB589D" w:rsidR="00F70403" w:rsidRDefault="00F70403" w:rsidP="00DC6482">
      <w:r>
        <w:br w:type="page"/>
      </w:r>
    </w:p>
    <w:p w14:paraId="3A1C4797" w14:textId="62D54CA3" w:rsidR="00131F45" w:rsidRDefault="00EE3BC3" w:rsidP="00DC6482">
      <w:pPr>
        <w:pStyle w:val="Heading1"/>
      </w:pPr>
      <w:bookmarkStart w:id="3" w:name="_Toc38558529"/>
      <w:bookmarkStart w:id="4" w:name="_Toc38892948"/>
      <w:bookmarkEnd w:id="1"/>
      <w:r>
        <w:lastRenderedPageBreak/>
        <w:t>SOCIAL MEDIA &amp; OTHER</w:t>
      </w:r>
      <w:r w:rsidR="002101EB">
        <w:t xml:space="preserve"> IMPORTANT</w:t>
      </w:r>
      <w:r>
        <w:t xml:space="preserve"> LINKS</w:t>
      </w:r>
      <w:bookmarkEnd w:id="3"/>
      <w:bookmarkEnd w:id="4"/>
    </w:p>
    <w:p w14:paraId="5F3B76C4" w14:textId="2E678B48" w:rsidR="00270D32" w:rsidRDefault="00FD7100" w:rsidP="00554157">
      <w:pPr>
        <w:jc w:val="center"/>
      </w:pPr>
      <w:r>
        <w:t xml:space="preserve">ONCE YOU’VE FILLED THESE IN FOR ONE BOOK, COPY AND PASTE THESE LINKS INTO </w:t>
      </w:r>
      <w:r w:rsidR="00554157">
        <w:t>YOUR BLANK TEMPLATE AND SAVE SO YOUR DON’T HAVE TO FILL THESE IN FOR EVERY BOOK.</w:t>
      </w:r>
    </w:p>
    <w:p w14:paraId="555705B3" w14:textId="77777777" w:rsidR="00CB2C17" w:rsidRDefault="00CB2C17" w:rsidP="00554157">
      <w:pPr>
        <w:jc w:val="center"/>
      </w:pPr>
    </w:p>
    <w:p w14:paraId="74D984F5" w14:textId="613FF5D5" w:rsidR="00270D32" w:rsidRDefault="00270D32" w:rsidP="00DC6482">
      <w:r>
        <w:t>WEBSITE:</w:t>
      </w:r>
      <w:r w:rsidR="007251DC">
        <w:t xml:space="preserve"> </w:t>
      </w:r>
    </w:p>
    <w:p w14:paraId="58EC5A5E" w14:textId="6DC6C5D7" w:rsidR="00270D32" w:rsidRDefault="00270D32" w:rsidP="00DC6482">
      <w:r>
        <w:t>BOOKBUB:</w:t>
      </w:r>
      <w:r w:rsidR="003E48A1">
        <w:t xml:space="preserve">  </w:t>
      </w:r>
    </w:p>
    <w:p w14:paraId="55C50ECC" w14:textId="6EE7E623" w:rsidR="009342E3" w:rsidRDefault="009342E3" w:rsidP="00DC6482">
      <w:r>
        <w:t>NEWSLETTER SIGN UP:</w:t>
      </w:r>
      <w:r w:rsidR="007D30CE">
        <w:t xml:space="preserve"> </w:t>
      </w:r>
    </w:p>
    <w:p w14:paraId="6A75DD81" w14:textId="1E2271D0" w:rsidR="00270D32" w:rsidRDefault="00605439" w:rsidP="00DC6482">
      <w:r>
        <w:t>A</w:t>
      </w:r>
      <w:r w:rsidR="00270D32">
        <w:t>MAZON AUTHOR PAGE:</w:t>
      </w:r>
      <w:r>
        <w:t xml:space="preserve"> </w:t>
      </w:r>
    </w:p>
    <w:p w14:paraId="0612B184" w14:textId="0EC06039" w:rsidR="00270D32" w:rsidRDefault="009342E3" w:rsidP="00DC6482">
      <w:r>
        <w:t>GOODREADS:</w:t>
      </w:r>
    </w:p>
    <w:p w14:paraId="053815A5" w14:textId="642A2E90" w:rsidR="009342E3" w:rsidRDefault="009342E3" w:rsidP="00DC6482">
      <w:r>
        <w:t>BOOK FUNNEL:</w:t>
      </w:r>
    </w:p>
    <w:p w14:paraId="41492E6B" w14:textId="0D63DB39" w:rsidR="009342E3" w:rsidRDefault="008C7F00" w:rsidP="00DC6482">
      <w:r>
        <w:t>FACEBOOK:</w:t>
      </w:r>
    </w:p>
    <w:p w14:paraId="4ADDE037" w14:textId="737536BA" w:rsidR="008C7F00" w:rsidRDefault="008C7F00" w:rsidP="00DC6482">
      <w:r>
        <w:t>TWITTER:</w:t>
      </w:r>
    </w:p>
    <w:p w14:paraId="72C1777A" w14:textId="07BF2932" w:rsidR="008C7F00" w:rsidRPr="00DC6482" w:rsidRDefault="008C7F00" w:rsidP="00DC6482">
      <w:r>
        <w:t>INSTAGRAM:</w:t>
      </w:r>
    </w:p>
    <w:p w14:paraId="4B9C1883" w14:textId="68F935FC" w:rsidR="008C7F00" w:rsidRDefault="008C7F00" w:rsidP="00DC6482">
      <w:r>
        <w:t>PINTEREST:</w:t>
      </w:r>
    </w:p>
    <w:p w14:paraId="3B98E98D" w14:textId="0019C370" w:rsidR="008C7F00" w:rsidRDefault="008C7F00" w:rsidP="00DC6482">
      <w:r>
        <w:t>LINKED IN:</w:t>
      </w:r>
    </w:p>
    <w:p w14:paraId="776B5AA7" w14:textId="7AE0BDB4" w:rsidR="008C7F00" w:rsidRDefault="008C7F00" w:rsidP="00DC6482">
      <w:r>
        <w:t>YOUTUBE:</w:t>
      </w:r>
    </w:p>
    <w:p w14:paraId="152DAC88" w14:textId="77777777" w:rsidR="009342E3" w:rsidRPr="00270D32" w:rsidRDefault="009342E3" w:rsidP="00DC6482"/>
    <w:p w14:paraId="72863AFE" w14:textId="312529C2" w:rsidR="00EE3BC3" w:rsidRDefault="00EE3BC3" w:rsidP="00DC6482"/>
    <w:p w14:paraId="79BFB764" w14:textId="77777777" w:rsidR="006702F9" w:rsidRDefault="006702F9" w:rsidP="00DC6482"/>
    <w:p w14:paraId="5CAFA8FD" w14:textId="77777777" w:rsidR="00B14D21" w:rsidRPr="00B14D21" w:rsidRDefault="00B14D21" w:rsidP="00DC6482">
      <w:pPr>
        <w:pStyle w:val="Subtitle"/>
      </w:pPr>
    </w:p>
    <w:p w14:paraId="0E5ACFCE" w14:textId="4AE58868" w:rsidR="00A24339" w:rsidRPr="00A24339" w:rsidRDefault="00A24339" w:rsidP="00DC6482">
      <w:pPr>
        <w:pStyle w:val="Subtitle"/>
      </w:pPr>
    </w:p>
    <w:p w14:paraId="5C57942A" w14:textId="26DBE906" w:rsidR="00EE3BC3" w:rsidRDefault="00EE3BC3" w:rsidP="00DC6482">
      <w:pPr>
        <w:pStyle w:val="Subtitle"/>
      </w:pPr>
    </w:p>
    <w:p w14:paraId="29577B24" w14:textId="5DE59473" w:rsidR="00131F45" w:rsidRDefault="0074091E" w:rsidP="00DC6482">
      <w:pPr>
        <w:pStyle w:val="Heading1"/>
      </w:pPr>
      <w:r>
        <w:br w:type="page"/>
      </w:r>
      <w:bookmarkStart w:id="5" w:name="_Toc38558530"/>
      <w:bookmarkStart w:id="6" w:name="_Toc38892949"/>
      <w:r w:rsidR="00A12E13">
        <w:lastRenderedPageBreak/>
        <w:t xml:space="preserve">TAGLINE &amp; </w:t>
      </w:r>
      <w:r w:rsidR="00131F45" w:rsidRPr="007E6438">
        <w:t>BLURBS</w:t>
      </w:r>
      <w:bookmarkEnd w:id="5"/>
      <w:bookmarkEnd w:id="6"/>
    </w:p>
    <w:p w14:paraId="1C1BE7B3" w14:textId="77777777" w:rsidR="00131F45" w:rsidRDefault="00131F45" w:rsidP="00DC6482"/>
    <w:p w14:paraId="4273B70A" w14:textId="77777777" w:rsidR="0012633F" w:rsidRDefault="0012633F" w:rsidP="00DC6482"/>
    <w:p w14:paraId="75948CC6" w14:textId="43DE4E6E" w:rsidR="00131F45" w:rsidRPr="00B26831" w:rsidRDefault="00131F45" w:rsidP="00DC6482">
      <w:r w:rsidRPr="00B26831">
        <w:t>T</w:t>
      </w:r>
      <w:r w:rsidR="00D12B57">
        <w:t>AGLINE</w:t>
      </w:r>
    </w:p>
    <w:p w14:paraId="5EE98475" w14:textId="12C2F2D3" w:rsidR="00131F45" w:rsidRPr="00650C5C" w:rsidRDefault="00131F45" w:rsidP="00DC6482"/>
    <w:p w14:paraId="3F8B7883" w14:textId="77777777" w:rsidR="00131F45" w:rsidRDefault="00131F45" w:rsidP="00DC6482"/>
    <w:p w14:paraId="34B1D56E" w14:textId="77777777" w:rsidR="0012633F" w:rsidRDefault="0012633F" w:rsidP="00DC6482"/>
    <w:p w14:paraId="4FBEEDF4" w14:textId="77777777" w:rsidR="00560AC0" w:rsidRPr="00560AC0" w:rsidRDefault="00D12B57" w:rsidP="00560AC0">
      <w:pPr>
        <w:pStyle w:val="NoSpacing"/>
        <w:rPr>
          <w:sz w:val="24"/>
          <w:szCs w:val="24"/>
        </w:rPr>
      </w:pPr>
      <w:r w:rsidRPr="00560AC0">
        <w:rPr>
          <w:sz w:val="24"/>
          <w:szCs w:val="24"/>
        </w:rPr>
        <w:t>FULL</w:t>
      </w:r>
      <w:r w:rsidR="0012633F" w:rsidRPr="00560AC0">
        <w:rPr>
          <w:sz w:val="24"/>
          <w:szCs w:val="24"/>
        </w:rPr>
        <w:t xml:space="preserve"> LENGTH</w:t>
      </w:r>
      <w:r w:rsidRPr="00560AC0">
        <w:rPr>
          <w:sz w:val="24"/>
          <w:szCs w:val="24"/>
        </w:rPr>
        <w:t xml:space="preserve"> BLURB</w:t>
      </w:r>
    </w:p>
    <w:p w14:paraId="649B04AB" w14:textId="60C4D140" w:rsidR="00131F45" w:rsidRDefault="00560AC0" w:rsidP="00560AC0">
      <w:pPr>
        <w:pStyle w:val="NoSpacing"/>
      </w:pPr>
      <w:r>
        <w:t>(Between 100-200 Words)</w:t>
      </w:r>
      <w:r w:rsidR="000F4F9B">
        <w:t xml:space="preserve"> </w:t>
      </w:r>
    </w:p>
    <w:p w14:paraId="19D187C8" w14:textId="77777777" w:rsidR="00131F45" w:rsidRDefault="00131F45" w:rsidP="00DC6482"/>
    <w:p w14:paraId="1652D4CE" w14:textId="77777777" w:rsidR="00131F45" w:rsidRDefault="00131F45" w:rsidP="00DC6482"/>
    <w:p w14:paraId="02BAB1D0" w14:textId="77777777" w:rsidR="00131F45" w:rsidRDefault="00131F45" w:rsidP="00DC6482"/>
    <w:p w14:paraId="4F443D45" w14:textId="77777777" w:rsidR="00131F45" w:rsidRDefault="00131F45" w:rsidP="00DC6482"/>
    <w:p w14:paraId="49CEFF76" w14:textId="252B1FF2" w:rsidR="00560AC0" w:rsidRDefault="00560AC0" w:rsidP="00DC6482"/>
    <w:p w14:paraId="027544BC" w14:textId="67DA8E27" w:rsidR="00560AC0" w:rsidRDefault="00560AC0" w:rsidP="00DC6482"/>
    <w:p w14:paraId="468C4E4E" w14:textId="1A0346EA" w:rsidR="00560AC0" w:rsidRPr="00734C02" w:rsidRDefault="00560AC0" w:rsidP="00734C02">
      <w:pPr>
        <w:pStyle w:val="NoSpacing"/>
        <w:rPr>
          <w:sz w:val="24"/>
          <w:szCs w:val="24"/>
        </w:rPr>
      </w:pPr>
      <w:r w:rsidRPr="00734C02">
        <w:rPr>
          <w:sz w:val="24"/>
          <w:szCs w:val="24"/>
        </w:rPr>
        <w:t>SHORTER BLURB</w:t>
      </w:r>
    </w:p>
    <w:p w14:paraId="0AC43A81" w14:textId="1340D142" w:rsidR="00560AC0" w:rsidRDefault="00734C02" w:rsidP="00734C02">
      <w:pPr>
        <w:pStyle w:val="NoSpacing"/>
      </w:pPr>
      <w:r>
        <w:t>(Under 500 Characters)</w:t>
      </w:r>
    </w:p>
    <w:p w14:paraId="0797BC96" w14:textId="77777777" w:rsidR="00131F45" w:rsidRDefault="00131F45" w:rsidP="00DC6482"/>
    <w:p w14:paraId="632A6EBA" w14:textId="77777777" w:rsidR="00131F45" w:rsidRDefault="00131F45" w:rsidP="00DC6482"/>
    <w:p w14:paraId="7BF3FF0C" w14:textId="77777777" w:rsidR="00A12E13" w:rsidRDefault="00A12E13" w:rsidP="00DC6482"/>
    <w:p w14:paraId="56E60CF9" w14:textId="77777777" w:rsidR="00A12E13" w:rsidRDefault="00A12E13" w:rsidP="00DC6482"/>
    <w:p w14:paraId="78221413" w14:textId="77777777" w:rsidR="00A12E13" w:rsidRDefault="00A12E13" w:rsidP="00DC6482"/>
    <w:p w14:paraId="3F3595A2" w14:textId="77777777" w:rsidR="00A12E13" w:rsidRDefault="00A12E13" w:rsidP="00DC6482"/>
    <w:p w14:paraId="550F79A1" w14:textId="77777777" w:rsidR="00A12E13" w:rsidRDefault="00A12E13" w:rsidP="00DC6482"/>
    <w:p w14:paraId="704A84C1" w14:textId="13DBAE6C" w:rsidR="008C1577" w:rsidRDefault="008C1577" w:rsidP="00DC6482"/>
    <w:p w14:paraId="6DBF22E6" w14:textId="3764AE0D" w:rsidR="00E4412E" w:rsidRDefault="008C1577">
      <w:pPr>
        <w:jc w:val="both"/>
      </w:pPr>
      <w:r>
        <w:br w:type="page"/>
      </w:r>
    </w:p>
    <w:p w14:paraId="049460B8" w14:textId="77777777" w:rsidR="00E4412E" w:rsidRDefault="00E4412E">
      <w:pPr>
        <w:jc w:val="both"/>
      </w:pPr>
    </w:p>
    <w:p w14:paraId="36612AC1" w14:textId="77777777" w:rsidR="00E4412E" w:rsidRDefault="00E4412E">
      <w:pPr>
        <w:jc w:val="both"/>
      </w:pPr>
    </w:p>
    <w:p w14:paraId="2C75E98A" w14:textId="4B4F2592" w:rsidR="00E4412E" w:rsidRDefault="00E4412E">
      <w:pPr>
        <w:jc w:val="both"/>
      </w:pPr>
      <w:r>
        <w:br w:type="page"/>
      </w:r>
    </w:p>
    <w:p w14:paraId="0D4FEC70" w14:textId="458BF61C" w:rsidR="00126C7D" w:rsidRDefault="003F12DB" w:rsidP="00DC6482">
      <w:pPr>
        <w:pStyle w:val="Heading1"/>
      </w:pPr>
      <w:bookmarkStart w:id="7" w:name="_Toc38892950"/>
      <w:r>
        <w:lastRenderedPageBreak/>
        <w:t>CATEGORIES &amp; AD COPY</w:t>
      </w:r>
      <w:bookmarkEnd w:id="7"/>
      <w:r w:rsidR="003F0534">
        <w:t xml:space="preserve"> (OR TAGLINE)</w:t>
      </w:r>
      <w:r w:rsidR="00786FCC">
        <w:t xml:space="preserve"> </w:t>
      </w:r>
    </w:p>
    <w:p w14:paraId="44D30B2C" w14:textId="66E4DABE" w:rsidR="00786FCC" w:rsidRDefault="00D774F2" w:rsidP="00B33C8C">
      <w:pPr>
        <w:jc w:val="center"/>
      </w:pPr>
      <w:r>
        <w:t xml:space="preserve">KEEP </w:t>
      </w:r>
      <w:r w:rsidR="001E0C72">
        <w:t>AD COPY UNDER 150 CHARACTERS</w:t>
      </w:r>
      <w:r>
        <w:t xml:space="preserve"> &amp; RELEVANT TO THE CATEGORY</w:t>
      </w:r>
      <w:r w:rsidR="00A30154">
        <w:t xml:space="preserve">. </w:t>
      </w:r>
      <w:r w:rsidR="00EA39E6">
        <w:t>(</w:t>
      </w:r>
      <w:r w:rsidR="008501F0">
        <w:t xml:space="preserve">YOU CAN </w:t>
      </w:r>
      <w:r w:rsidR="00357C27">
        <w:t xml:space="preserve">CONTACT AMAZON </w:t>
      </w:r>
      <w:r w:rsidR="00EA39E6">
        <w:t xml:space="preserve">AND </w:t>
      </w:r>
      <w:r w:rsidR="00357C27">
        <w:t>ASK THEM TO ADD YOUR BOOKS TO MORE</w:t>
      </w:r>
      <w:r w:rsidR="008F3D84">
        <w:t xml:space="preserve"> </w:t>
      </w:r>
      <w:r w:rsidR="008E3B6E">
        <w:t xml:space="preserve">THAN THE ALLOTED </w:t>
      </w:r>
      <w:r w:rsidR="00F45653">
        <w:t>CATEGORIES</w:t>
      </w:r>
      <w:r w:rsidR="00C52558">
        <w:t>.</w:t>
      </w:r>
      <w:r w:rsidR="00EA39E6">
        <w:t>)</w:t>
      </w:r>
    </w:p>
    <w:p w14:paraId="2B482487" w14:textId="09AE10C2" w:rsidR="001E0C72" w:rsidRDefault="001E0C72" w:rsidP="00DC6482"/>
    <w:p w14:paraId="75C5A16A" w14:textId="6B3FE22E" w:rsidR="001E0C72" w:rsidRDefault="00542D50" w:rsidP="00DC6482">
      <w:pPr>
        <w:pStyle w:val="ListParagraph"/>
        <w:numPr>
          <w:ilvl w:val="0"/>
          <w:numId w:val="2"/>
        </w:numPr>
      </w:pPr>
      <w:r>
        <w:t xml:space="preserve">CATEGORY: </w:t>
      </w:r>
    </w:p>
    <w:p w14:paraId="3248571B" w14:textId="1E43E776" w:rsidR="00542D50" w:rsidRDefault="00542D50" w:rsidP="00DC6482">
      <w:pPr>
        <w:pStyle w:val="ListParagraph"/>
      </w:pPr>
      <w:r>
        <w:t>AD:</w:t>
      </w:r>
    </w:p>
    <w:p w14:paraId="2E135D14" w14:textId="77777777" w:rsidR="00717332" w:rsidRDefault="00717332" w:rsidP="00DC6482">
      <w:pPr>
        <w:pStyle w:val="ListParagraph"/>
      </w:pPr>
    </w:p>
    <w:p w14:paraId="5A5A878D" w14:textId="77777777" w:rsidR="000F349E" w:rsidRDefault="000F349E" w:rsidP="00DC6482">
      <w:pPr>
        <w:pStyle w:val="ListParagraph"/>
      </w:pPr>
    </w:p>
    <w:p w14:paraId="10FF61C4" w14:textId="305664F6" w:rsidR="000F349E" w:rsidRDefault="000F349E" w:rsidP="00DC6482">
      <w:pPr>
        <w:pStyle w:val="ListParagraph"/>
      </w:pPr>
    </w:p>
    <w:p w14:paraId="7D6BF327" w14:textId="78C97E58" w:rsidR="000F349E" w:rsidRDefault="000F349E" w:rsidP="00DC6482">
      <w:pPr>
        <w:pStyle w:val="ListParagraph"/>
        <w:numPr>
          <w:ilvl w:val="0"/>
          <w:numId w:val="2"/>
        </w:numPr>
      </w:pPr>
      <w:r>
        <w:t>CATEGORY:</w:t>
      </w:r>
    </w:p>
    <w:p w14:paraId="6500E336" w14:textId="52C4F73D" w:rsidR="00887B59" w:rsidRDefault="00717332" w:rsidP="00DC6482">
      <w:pPr>
        <w:pStyle w:val="ListParagraph"/>
      </w:pPr>
      <w:r>
        <w:t>AD:</w:t>
      </w:r>
    </w:p>
    <w:p w14:paraId="21921404" w14:textId="3BBAF1EA" w:rsidR="000F349E" w:rsidRDefault="000F349E" w:rsidP="00DC6482"/>
    <w:p w14:paraId="0DDF5EF9" w14:textId="77777777" w:rsidR="000F349E" w:rsidRDefault="000F349E" w:rsidP="00DC6482"/>
    <w:p w14:paraId="5D62A18B" w14:textId="77777777" w:rsidR="00717332" w:rsidRDefault="00717332" w:rsidP="00DC6482">
      <w:pPr>
        <w:pStyle w:val="ListParagraph"/>
        <w:numPr>
          <w:ilvl w:val="0"/>
          <w:numId w:val="2"/>
        </w:numPr>
      </w:pPr>
      <w:r>
        <w:t>CATEGORY:</w:t>
      </w:r>
    </w:p>
    <w:p w14:paraId="73850E0E" w14:textId="4FAA8FFC" w:rsidR="000F349E" w:rsidRDefault="000F349E" w:rsidP="00DC6482">
      <w:pPr>
        <w:pStyle w:val="ListParagraph"/>
      </w:pPr>
      <w:r>
        <w:t>AD:</w:t>
      </w:r>
    </w:p>
    <w:p w14:paraId="660BADB3" w14:textId="0DCE0D24" w:rsidR="00887B59" w:rsidRDefault="00887B59" w:rsidP="00DC6482"/>
    <w:p w14:paraId="34DAE8EF" w14:textId="4D26DDE8" w:rsidR="00887B59" w:rsidRDefault="00887B59" w:rsidP="00DC6482"/>
    <w:p w14:paraId="671BF940" w14:textId="2BDC3A06" w:rsidR="00887B59" w:rsidRDefault="00887B59" w:rsidP="00DC6482">
      <w:pPr>
        <w:pStyle w:val="ListParagraph"/>
        <w:numPr>
          <w:ilvl w:val="0"/>
          <w:numId w:val="2"/>
        </w:numPr>
      </w:pPr>
      <w:r>
        <w:t>CATEGORY:</w:t>
      </w:r>
    </w:p>
    <w:p w14:paraId="3AAABA91" w14:textId="6D64D616" w:rsidR="00717332" w:rsidRDefault="00717332" w:rsidP="00DC6482">
      <w:pPr>
        <w:pStyle w:val="ListParagraph"/>
      </w:pPr>
      <w:r>
        <w:t>AD:</w:t>
      </w:r>
    </w:p>
    <w:p w14:paraId="4E0E39A4" w14:textId="32F165D5" w:rsidR="00887B59" w:rsidRDefault="00887B59" w:rsidP="00DC6482"/>
    <w:p w14:paraId="71DC626F" w14:textId="2EB93629" w:rsidR="00887B59" w:rsidRDefault="00887B59" w:rsidP="00DC6482"/>
    <w:p w14:paraId="125F83DC" w14:textId="67C58A49" w:rsidR="00887B59" w:rsidRDefault="00887B59" w:rsidP="00DC6482">
      <w:pPr>
        <w:pStyle w:val="ListParagraph"/>
        <w:numPr>
          <w:ilvl w:val="0"/>
          <w:numId w:val="2"/>
        </w:numPr>
      </w:pPr>
      <w:r>
        <w:t>CATEGORY:</w:t>
      </w:r>
    </w:p>
    <w:p w14:paraId="2056F342" w14:textId="1D92A801" w:rsidR="00717332" w:rsidRDefault="00717332" w:rsidP="00DC6482">
      <w:pPr>
        <w:pStyle w:val="ListParagraph"/>
      </w:pPr>
      <w:r>
        <w:t>AD:</w:t>
      </w:r>
    </w:p>
    <w:p w14:paraId="308D061F" w14:textId="0059F78B" w:rsidR="00717332" w:rsidRDefault="00717332" w:rsidP="00DC6482"/>
    <w:p w14:paraId="167A490B" w14:textId="77777777" w:rsidR="00717332" w:rsidRDefault="00717332" w:rsidP="00DC6482"/>
    <w:p w14:paraId="785386E3" w14:textId="033372BE" w:rsidR="00717332" w:rsidRDefault="00717332" w:rsidP="00DC6482">
      <w:pPr>
        <w:pStyle w:val="ListParagraph"/>
        <w:numPr>
          <w:ilvl w:val="0"/>
          <w:numId w:val="2"/>
        </w:numPr>
      </w:pPr>
      <w:r>
        <w:t>CATEGORY:</w:t>
      </w:r>
    </w:p>
    <w:p w14:paraId="701E6235" w14:textId="6C50F1A7" w:rsidR="00717332" w:rsidRDefault="00717332" w:rsidP="00DC6482">
      <w:pPr>
        <w:pStyle w:val="ListParagraph"/>
      </w:pPr>
      <w:r>
        <w:t>AD:</w:t>
      </w:r>
    </w:p>
    <w:p w14:paraId="2DF9BE83" w14:textId="610E6B2C" w:rsidR="00542D50" w:rsidRDefault="00542D50" w:rsidP="00DC6482">
      <w:pPr>
        <w:pStyle w:val="ListParagraph"/>
      </w:pPr>
    </w:p>
    <w:p w14:paraId="0132710C" w14:textId="2CF3342C" w:rsidR="00D21169" w:rsidRDefault="00D21169" w:rsidP="00DC6482">
      <w:r>
        <w:lastRenderedPageBreak/>
        <w:br w:type="page"/>
      </w:r>
    </w:p>
    <w:p w14:paraId="769D2732" w14:textId="0781CE0C" w:rsidR="007E6438" w:rsidRDefault="006D550A" w:rsidP="00DC6482">
      <w:pPr>
        <w:pStyle w:val="Heading1"/>
      </w:pPr>
      <w:bookmarkStart w:id="8" w:name="_Toc38558531"/>
      <w:bookmarkStart w:id="9" w:name="_Toc38892951"/>
      <w:r>
        <w:lastRenderedPageBreak/>
        <w:t>KEYWORDS</w:t>
      </w:r>
      <w:bookmarkEnd w:id="8"/>
      <w:bookmarkEnd w:id="9"/>
    </w:p>
    <w:p w14:paraId="3748D710" w14:textId="4FAA1942" w:rsidR="0092590B" w:rsidRDefault="0092590B" w:rsidP="00DC6482"/>
    <w:p w14:paraId="4B97D4EA" w14:textId="1F1DA727" w:rsidR="00ED413A" w:rsidRDefault="00B4346E" w:rsidP="00DC6482">
      <w:r>
        <w:t>AMAZON KDP</w:t>
      </w:r>
    </w:p>
    <w:p w14:paraId="16A1CC89" w14:textId="58306EEC" w:rsidR="00B4346E" w:rsidRDefault="00B4346E" w:rsidP="00DC6482"/>
    <w:p w14:paraId="551C34B1" w14:textId="361E45CA" w:rsidR="00B4346E" w:rsidRDefault="00B4346E" w:rsidP="00DC6482"/>
    <w:p w14:paraId="426827E8" w14:textId="30CFBABC" w:rsidR="00B4346E" w:rsidRDefault="00B4346E" w:rsidP="00DC6482"/>
    <w:p w14:paraId="2C3B94C4" w14:textId="46A9F10A" w:rsidR="00B4346E" w:rsidRDefault="00B4346E" w:rsidP="00DC6482">
      <w:r>
        <w:t>SMASHWORDS</w:t>
      </w:r>
    </w:p>
    <w:p w14:paraId="0090E248" w14:textId="514588DF" w:rsidR="00B4346E" w:rsidRDefault="00B4346E" w:rsidP="00DC6482"/>
    <w:p w14:paraId="18740A33" w14:textId="36B80A30" w:rsidR="00B4346E" w:rsidRDefault="00B4346E" w:rsidP="00DC6482"/>
    <w:p w14:paraId="4D6BAE1A" w14:textId="3702ED0B" w:rsidR="00B4346E" w:rsidRDefault="00B4346E" w:rsidP="00DC6482"/>
    <w:p w14:paraId="064C916C" w14:textId="14B6894E" w:rsidR="00B4346E" w:rsidRDefault="00B4346E" w:rsidP="00DC6482">
      <w:r>
        <w:t>DRAFT2DIGITAL</w:t>
      </w:r>
    </w:p>
    <w:p w14:paraId="39BE34F3" w14:textId="51023048" w:rsidR="00B4346E" w:rsidRDefault="00B4346E" w:rsidP="00DC6482"/>
    <w:p w14:paraId="27BFA91F" w14:textId="7EC7D017" w:rsidR="00B4346E" w:rsidRDefault="00B4346E" w:rsidP="00DC6482"/>
    <w:p w14:paraId="52870DA5" w14:textId="2223668F" w:rsidR="00B4346E" w:rsidRDefault="00B4346E" w:rsidP="00DC6482"/>
    <w:p w14:paraId="432239D7" w14:textId="440A29E2" w:rsidR="00B4346E" w:rsidRDefault="00B4346E" w:rsidP="00DC6482">
      <w:r>
        <w:t>INGRAM SPARKS</w:t>
      </w:r>
    </w:p>
    <w:p w14:paraId="354FF4E9" w14:textId="5773675C" w:rsidR="00ED413A" w:rsidRDefault="00ED413A" w:rsidP="00DC6482"/>
    <w:p w14:paraId="015110AA" w14:textId="1DF8EDE0" w:rsidR="00ED413A" w:rsidRDefault="00ED413A" w:rsidP="00DC6482"/>
    <w:p w14:paraId="71CA72FB" w14:textId="7EA9ECE5" w:rsidR="00ED413A" w:rsidRDefault="00ED413A" w:rsidP="00DC6482"/>
    <w:p w14:paraId="57F21064" w14:textId="77777777" w:rsidR="00ED413A" w:rsidRDefault="00ED413A" w:rsidP="00DC6482"/>
    <w:p w14:paraId="6B4952F1" w14:textId="77777777" w:rsidR="0092590B" w:rsidRDefault="0092590B" w:rsidP="00DC6482">
      <w:r>
        <w:br w:type="page"/>
      </w:r>
    </w:p>
    <w:p w14:paraId="2DC99E81" w14:textId="6E44C971" w:rsidR="009A4142" w:rsidRDefault="000A1E5C" w:rsidP="00DC6482">
      <w:pPr>
        <w:pStyle w:val="Heading1"/>
      </w:pPr>
      <w:bookmarkStart w:id="10" w:name="_Toc38558532"/>
      <w:bookmarkStart w:id="11" w:name="_Toc38892952"/>
      <w:r>
        <w:lastRenderedPageBreak/>
        <w:t xml:space="preserve">AUTHOR </w:t>
      </w:r>
      <w:r w:rsidR="009A4142">
        <w:t>BIO</w:t>
      </w:r>
      <w:bookmarkEnd w:id="10"/>
      <w:bookmarkEnd w:id="11"/>
    </w:p>
    <w:p w14:paraId="49230DAC" w14:textId="77777777" w:rsidR="00ED413A" w:rsidRDefault="00ED413A" w:rsidP="00DC6482"/>
    <w:p w14:paraId="33E897DC" w14:textId="2B388579" w:rsidR="00ED413A" w:rsidRDefault="008A278F" w:rsidP="00DC6482">
      <w:r>
        <w:t>FULL LENGTH</w:t>
      </w:r>
    </w:p>
    <w:p w14:paraId="62D0D836" w14:textId="77777777" w:rsidR="00A563B3" w:rsidRDefault="00A563B3" w:rsidP="00DC6482"/>
    <w:p w14:paraId="060F8399" w14:textId="77777777" w:rsidR="00ED413A" w:rsidRDefault="00ED413A" w:rsidP="00DC6482"/>
    <w:p w14:paraId="329AB6D5" w14:textId="77777777" w:rsidR="00ED413A" w:rsidRDefault="00ED413A" w:rsidP="00DC6482"/>
    <w:p w14:paraId="59D5D666" w14:textId="77777777" w:rsidR="00ED413A" w:rsidRDefault="00ED413A" w:rsidP="00DC6482"/>
    <w:p w14:paraId="3572EA8D" w14:textId="77777777" w:rsidR="00ED413A" w:rsidRDefault="00ED413A" w:rsidP="00DC6482"/>
    <w:p w14:paraId="647A2DEF" w14:textId="77777777" w:rsidR="00ED413A" w:rsidRDefault="00ED413A" w:rsidP="00DC6482"/>
    <w:p w14:paraId="602217D3" w14:textId="77777777" w:rsidR="00ED413A" w:rsidRDefault="00ED413A" w:rsidP="00DC6482"/>
    <w:p w14:paraId="1ACE81AD" w14:textId="77777777" w:rsidR="00D85886" w:rsidRDefault="00D85886" w:rsidP="00DC6482"/>
    <w:p w14:paraId="28E6DD52" w14:textId="77777777" w:rsidR="00D85886" w:rsidRDefault="00D85886" w:rsidP="00DC6482"/>
    <w:p w14:paraId="74251762" w14:textId="77777777" w:rsidR="0015607B" w:rsidRDefault="0015607B" w:rsidP="00DC6482"/>
    <w:p w14:paraId="4BF256B9" w14:textId="77777777" w:rsidR="0015607B" w:rsidRDefault="0015607B" w:rsidP="00DC6482"/>
    <w:p w14:paraId="1E24C256" w14:textId="4DFF0868" w:rsidR="00D85886" w:rsidRDefault="001D1C28" w:rsidP="00DC6482">
      <w:r>
        <w:t>SHORTER</w:t>
      </w:r>
    </w:p>
    <w:p w14:paraId="5018431D" w14:textId="77777777" w:rsidR="00D85886" w:rsidRDefault="00D85886" w:rsidP="00DC6482"/>
    <w:p w14:paraId="470513A7" w14:textId="10807198" w:rsidR="00D85886" w:rsidRDefault="00D85886" w:rsidP="00DC6482"/>
    <w:p w14:paraId="2A929D20" w14:textId="55A2A459" w:rsidR="002C1317" w:rsidRDefault="002C1317" w:rsidP="00DC6482"/>
    <w:p w14:paraId="3D7E508D" w14:textId="31E50C09" w:rsidR="002C1317" w:rsidRDefault="002C1317" w:rsidP="00DC6482"/>
    <w:p w14:paraId="4A22326A" w14:textId="77777777" w:rsidR="001D1C28" w:rsidRDefault="001D1C28" w:rsidP="00DC6482">
      <w:r>
        <w:br w:type="page"/>
      </w:r>
    </w:p>
    <w:p w14:paraId="6C5283E9" w14:textId="34C4DA3C" w:rsidR="00C62D89" w:rsidRDefault="0015607B" w:rsidP="00DC6482">
      <w:r>
        <w:lastRenderedPageBreak/>
        <w:t>FIRST PERSON BIO</w:t>
      </w:r>
      <w:r w:rsidR="00A00EF5">
        <w:t xml:space="preserve"> OR FORMAL</w:t>
      </w:r>
    </w:p>
    <w:p w14:paraId="78446C60" w14:textId="73FE8EAA" w:rsidR="001D1C28" w:rsidRDefault="001D1C28" w:rsidP="00DC6482"/>
    <w:p w14:paraId="07B41043" w14:textId="21E0A199" w:rsidR="001D1C28" w:rsidRDefault="001D1C28" w:rsidP="00DC6482"/>
    <w:p w14:paraId="41A43A75" w14:textId="5463661B" w:rsidR="001D1C28" w:rsidRDefault="001D1C28" w:rsidP="00DC6482"/>
    <w:p w14:paraId="0450FE37" w14:textId="323546BE" w:rsidR="001D1C28" w:rsidRDefault="001D1C28" w:rsidP="00DC6482"/>
    <w:p w14:paraId="40E7BACB" w14:textId="14F5DA6F" w:rsidR="001D1C28" w:rsidRDefault="001D1C28" w:rsidP="00DC6482"/>
    <w:p w14:paraId="36C9A240" w14:textId="7062477D" w:rsidR="001D1C28" w:rsidRDefault="001D1C28" w:rsidP="00DC6482"/>
    <w:p w14:paraId="055D893D" w14:textId="7066A254" w:rsidR="001D1C28" w:rsidRDefault="001D1C28" w:rsidP="00DC6482"/>
    <w:p w14:paraId="26212947" w14:textId="61395E82" w:rsidR="001D1C28" w:rsidRDefault="001D1C28" w:rsidP="00DC6482"/>
    <w:p w14:paraId="70EB99A2" w14:textId="1971D816" w:rsidR="001D1C28" w:rsidRDefault="001D1C28" w:rsidP="00DC6482"/>
    <w:p w14:paraId="3F7B7DC3" w14:textId="7F947D66" w:rsidR="001D1C28" w:rsidRDefault="001D1C28" w:rsidP="00DC6482"/>
    <w:p w14:paraId="7E9BB0E8" w14:textId="6F2D3743" w:rsidR="001D1C28" w:rsidRDefault="0015607B" w:rsidP="00DC6482">
      <w:r>
        <w:t>THIRD PERSON BIO</w:t>
      </w:r>
      <w:r w:rsidR="00A00EF5">
        <w:t xml:space="preserve"> OR CASUAL</w:t>
      </w:r>
    </w:p>
    <w:p w14:paraId="38FBAA9C" w14:textId="29CCED01" w:rsidR="001D1C28" w:rsidRDefault="001D1C28" w:rsidP="00DC6482"/>
    <w:p w14:paraId="35ACFA08" w14:textId="4800E75D" w:rsidR="001D1C28" w:rsidRDefault="001D1C28" w:rsidP="00DC6482"/>
    <w:p w14:paraId="65B8A82F" w14:textId="78190543" w:rsidR="001D1C28" w:rsidRDefault="001D1C28" w:rsidP="00DC6482"/>
    <w:p w14:paraId="72EBD4A5" w14:textId="5C49C124" w:rsidR="001D1C28" w:rsidRDefault="001D1C28" w:rsidP="00DC6482"/>
    <w:p w14:paraId="14835E05" w14:textId="0EBA946D" w:rsidR="001D1C28" w:rsidRDefault="001D1C28" w:rsidP="00DC6482"/>
    <w:p w14:paraId="26DCCC53" w14:textId="7F9764DD" w:rsidR="001D1C28" w:rsidRDefault="001D1C28" w:rsidP="00DC6482"/>
    <w:p w14:paraId="6E0574E2" w14:textId="6261F304" w:rsidR="001D1C28" w:rsidRDefault="001D1C28" w:rsidP="00DC6482"/>
    <w:p w14:paraId="62B4D677" w14:textId="4E94704A" w:rsidR="001D1C28" w:rsidRDefault="001D1C28" w:rsidP="00DC6482"/>
    <w:p w14:paraId="2FA4B7A7" w14:textId="77777777" w:rsidR="001D1C28" w:rsidRDefault="001D1C28" w:rsidP="00DC6482"/>
    <w:p w14:paraId="07296990" w14:textId="57D83150" w:rsidR="006621A7" w:rsidRDefault="009A4142" w:rsidP="00DC6482">
      <w:r>
        <w:br w:type="page"/>
      </w:r>
    </w:p>
    <w:p w14:paraId="036EFA37" w14:textId="2F64D245" w:rsidR="006621A7" w:rsidRDefault="006621A7" w:rsidP="00DC6482">
      <w:pPr>
        <w:pStyle w:val="Heading1"/>
      </w:pPr>
      <w:bookmarkStart w:id="12" w:name="_Toc38892953"/>
      <w:r>
        <w:lastRenderedPageBreak/>
        <w:t>REVIEWS</w:t>
      </w:r>
      <w:bookmarkEnd w:id="12"/>
    </w:p>
    <w:p w14:paraId="31AA8E68" w14:textId="77777777" w:rsidR="006621A7" w:rsidRDefault="006621A7" w:rsidP="00DC6482"/>
    <w:p w14:paraId="0479A710" w14:textId="77777777" w:rsidR="006621A7" w:rsidRDefault="006621A7" w:rsidP="00DC6482"/>
    <w:p w14:paraId="1C4C8336" w14:textId="77777777" w:rsidR="006621A7" w:rsidRDefault="006621A7" w:rsidP="00DC6482"/>
    <w:p w14:paraId="792848C9" w14:textId="77777777" w:rsidR="006621A7" w:rsidRDefault="006621A7" w:rsidP="00DC6482"/>
    <w:p w14:paraId="74113F3F" w14:textId="77777777" w:rsidR="006621A7" w:rsidRDefault="006621A7" w:rsidP="00DC6482"/>
    <w:p w14:paraId="24ABEC72" w14:textId="77777777" w:rsidR="006621A7" w:rsidRDefault="006621A7" w:rsidP="00DC6482"/>
    <w:p w14:paraId="32105524" w14:textId="77777777" w:rsidR="006621A7" w:rsidRDefault="006621A7" w:rsidP="00DC6482"/>
    <w:p w14:paraId="6CC6A0FE" w14:textId="77777777" w:rsidR="006621A7" w:rsidRDefault="006621A7" w:rsidP="00DC6482"/>
    <w:p w14:paraId="799EB26A" w14:textId="77777777" w:rsidR="006621A7" w:rsidRDefault="006621A7" w:rsidP="00DC6482"/>
    <w:p w14:paraId="316728C3" w14:textId="77777777" w:rsidR="006621A7" w:rsidRDefault="006621A7" w:rsidP="00DC6482"/>
    <w:p w14:paraId="00998E4C" w14:textId="77777777" w:rsidR="006621A7" w:rsidRDefault="006621A7" w:rsidP="00DC6482"/>
    <w:p w14:paraId="4B5C7C4C" w14:textId="77777777" w:rsidR="006621A7" w:rsidRDefault="006621A7" w:rsidP="00DC6482"/>
    <w:p w14:paraId="0649DE24" w14:textId="77777777" w:rsidR="006621A7" w:rsidRDefault="006621A7" w:rsidP="00DC6482"/>
    <w:p w14:paraId="39D12EC7" w14:textId="77777777" w:rsidR="006621A7" w:rsidRDefault="006621A7" w:rsidP="00DC6482"/>
    <w:p w14:paraId="749B4C0A" w14:textId="77777777" w:rsidR="006621A7" w:rsidRDefault="006621A7" w:rsidP="00DC6482"/>
    <w:p w14:paraId="7D5049C4" w14:textId="77777777" w:rsidR="006621A7" w:rsidRDefault="006621A7" w:rsidP="00DC6482"/>
    <w:p w14:paraId="61B1FC52" w14:textId="77777777" w:rsidR="006621A7" w:rsidRDefault="006621A7" w:rsidP="00DC6482"/>
    <w:p w14:paraId="514E821D" w14:textId="77777777" w:rsidR="006621A7" w:rsidRDefault="006621A7" w:rsidP="00DC6482"/>
    <w:p w14:paraId="47AF58B2" w14:textId="77777777" w:rsidR="006621A7" w:rsidRDefault="006621A7" w:rsidP="00DC6482"/>
    <w:p w14:paraId="399C9CB4" w14:textId="716D08A5" w:rsidR="006621A7" w:rsidRDefault="006621A7" w:rsidP="00DC6482"/>
    <w:p w14:paraId="7EF19BB2" w14:textId="15EF0250" w:rsidR="001D1C28" w:rsidRDefault="001D1C28" w:rsidP="00DC6482"/>
    <w:p w14:paraId="0280F245" w14:textId="08BE5704" w:rsidR="001D1C28" w:rsidRDefault="001D1C28" w:rsidP="00DC6482"/>
    <w:p w14:paraId="091CE503" w14:textId="77777777" w:rsidR="001D1C28" w:rsidRDefault="001D1C28" w:rsidP="00DC6482">
      <w:r>
        <w:br w:type="page"/>
      </w:r>
    </w:p>
    <w:p w14:paraId="190FA875" w14:textId="348A4C2D" w:rsidR="001D1C28" w:rsidRDefault="001D1C28" w:rsidP="00DC6482"/>
    <w:p w14:paraId="38993B02" w14:textId="69797B57" w:rsidR="001D1C28" w:rsidRDefault="001D1C28" w:rsidP="00DC6482"/>
    <w:p w14:paraId="747D9A9C" w14:textId="11A142FE" w:rsidR="001D1C28" w:rsidRDefault="001D1C28" w:rsidP="00DC6482"/>
    <w:p w14:paraId="7293C889" w14:textId="2A812DCD" w:rsidR="001D1C28" w:rsidRDefault="001D1C28" w:rsidP="00DC6482"/>
    <w:p w14:paraId="38C6D908" w14:textId="3F80CD4A" w:rsidR="001D1C28" w:rsidRDefault="001D1C28" w:rsidP="00DC6482"/>
    <w:p w14:paraId="4B50715D" w14:textId="6819E2AF" w:rsidR="001D1C28" w:rsidRDefault="001D1C28" w:rsidP="00DC6482"/>
    <w:p w14:paraId="441A54FA" w14:textId="413AC8E5" w:rsidR="001D1C28" w:rsidRDefault="001D1C28" w:rsidP="00DC6482"/>
    <w:p w14:paraId="0739DD60" w14:textId="51EE59BB" w:rsidR="001D1C28" w:rsidRDefault="001D1C28" w:rsidP="00DC6482"/>
    <w:p w14:paraId="3FF53B11" w14:textId="3DE7D6BD" w:rsidR="001D1C28" w:rsidRDefault="001D1C28" w:rsidP="00DC6482"/>
    <w:p w14:paraId="0225E928" w14:textId="036E4481" w:rsidR="001D1C28" w:rsidRDefault="001D1C28" w:rsidP="00DC6482"/>
    <w:p w14:paraId="3846B958" w14:textId="0C414373" w:rsidR="001D1C28" w:rsidRDefault="001D1C28" w:rsidP="00DC6482"/>
    <w:p w14:paraId="3EC538D7" w14:textId="2F227470" w:rsidR="001D1C28" w:rsidRDefault="001D1C28" w:rsidP="00DC6482"/>
    <w:p w14:paraId="57D9A87B" w14:textId="54214E93" w:rsidR="001D1C28" w:rsidRDefault="001D1C28" w:rsidP="00DC6482"/>
    <w:p w14:paraId="1CD039B7" w14:textId="7B42F2ED" w:rsidR="001D1C28" w:rsidRDefault="001D1C28" w:rsidP="00DC6482"/>
    <w:p w14:paraId="526E58F2" w14:textId="6E5716A6" w:rsidR="001D1C28" w:rsidRDefault="001D1C28" w:rsidP="00DC6482"/>
    <w:p w14:paraId="1E0CDD3C" w14:textId="6E90153F" w:rsidR="001D1C28" w:rsidRDefault="001D1C28" w:rsidP="00DC6482"/>
    <w:p w14:paraId="288BF28C" w14:textId="1BE4A4A0" w:rsidR="001D1C28" w:rsidRDefault="001D1C28" w:rsidP="00DC6482"/>
    <w:p w14:paraId="2D8C57B5" w14:textId="7C0D7C76" w:rsidR="001D1C28" w:rsidRDefault="001D1C28" w:rsidP="00DC6482"/>
    <w:p w14:paraId="2C6CC689" w14:textId="64093F6C" w:rsidR="001D1C28" w:rsidRDefault="001D1C28" w:rsidP="00DC6482"/>
    <w:p w14:paraId="51D30147" w14:textId="26E4E1FA" w:rsidR="001D1C28" w:rsidRDefault="001D1C28" w:rsidP="00DC6482"/>
    <w:p w14:paraId="35BDFDDA" w14:textId="54C0595A" w:rsidR="001D1C28" w:rsidRDefault="001D1C28" w:rsidP="00DC6482"/>
    <w:p w14:paraId="7230C4A2" w14:textId="53F46D1E" w:rsidR="001D1C28" w:rsidRDefault="001D1C28" w:rsidP="00DC6482"/>
    <w:p w14:paraId="1774B70D" w14:textId="77777777" w:rsidR="001D1C28" w:rsidRDefault="001D1C28" w:rsidP="00DC6482"/>
    <w:p w14:paraId="1BE8B9DC" w14:textId="2CEA7523" w:rsidR="006621A7" w:rsidRDefault="006621A7" w:rsidP="00DC6482">
      <w:r>
        <w:br w:type="page"/>
      </w:r>
    </w:p>
    <w:p w14:paraId="5AD39BDF" w14:textId="3EC5E460" w:rsidR="006D550A" w:rsidRDefault="00613021" w:rsidP="00DC6482">
      <w:pPr>
        <w:pStyle w:val="Heading1"/>
      </w:pPr>
      <w:bookmarkStart w:id="13" w:name="_Toc38558533"/>
      <w:bookmarkStart w:id="14" w:name="_Toc38892954"/>
      <w:r>
        <w:lastRenderedPageBreak/>
        <w:t>SOCIAL MEDIA</w:t>
      </w:r>
      <w:r w:rsidR="0066602D">
        <w:t xml:space="preserve"> </w:t>
      </w:r>
      <w:bookmarkEnd w:id="13"/>
      <w:r w:rsidR="00106972">
        <w:t>POSTS</w:t>
      </w:r>
      <w:bookmarkEnd w:id="14"/>
    </w:p>
    <w:p w14:paraId="272681A5" w14:textId="3859FBD4" w:rsidR="00B23FCF" w:rsidRDefault="004A6901" w:rsidP="00DC6482">
      <w:r>
        <w:t xml:space="preserve">INCLUDE </w:t>
      </w:r>
      <w:r w:rsidR="00106972">
        <w:t>POSTS FOR WHEN YOUR BOOK IS FREE OR ON SALE</w:t>
      </w:r>
      <w:r w:rsidR="00E43310">
        <w:t xml:space="preserve"> &amp; INCLUDE HASTAGS</w:t>
      </w:r>
    </w:p>
    <w:p w14:paraId="74BF7E77" w14:textId="16F8DA63" w:rsidR="00B23FCF" w:rsidRDefault="00B23FCF" w:rsidP="00DC6482"/>
    <w:p w14:paraId="63DECE8C" w14:textId="43675097" w:rsidR="00ED413A" w:rsidRDefault="00A00EF5" w:rsidP="00DC6482">
      <w:r>
        <w:t>FACEBOOK</w:t>
      </w:r>
    </w:p>
    <w:p w14:paraId="6D8B8E83" w14:textId="1DE739BE" w:rsidR="00A00EF5" w:rsidRDefault="00A00EF5" w:rsidP="00DC6482"/>
    <w:p w14:paraId="4A9EF521" w14:textId="4F2EDB4A" w:rsidR="00A00EF5" w:rsidRDefault="00A00EF5" w:rsidP="00DC6482"/>
    <w:p w14:paraId="539F79BA" w14:textId="280DB83A" w:rsidR="00A00EF5" w:rsidRDefault="00A00EF5" w:rsidP="00DC6482"/>
    <w:p w14:paraId="316152E0" w14:textId="7DB531FD" w:rsidR="00A00EF5" w:rsidRDefault="00A00EF5" w:rsidP="00DC6482"/>
    <w:p w14:paraId="2B4BB637" w14:textId="129A26D6" w:rsidR="00A00EF5" w:rsidRDefault="00A00EF5" w:rsidP="00DC6482"/>
    <w:p w14:paraId="3ED0A4D4" w14:textId="65501E9F" w:rsidR="00A00EF5" w:rsidRDefault="00A00EF5" w:rsidP="00DC6482"/>
    <w:p w14:paraId="457673D6" w14:textId="77777777" w:rsidR="00587E78" w:rsidRDefault="00587E78" w:rsidP="00DC6482"/>
    <w:p w14:paraId="6D18C880" w14:textId="77777777" w:rsidR="00587E78" w:rsidRDefault="00587E78" w:rsidP="00DC6482"/>
    <w:p w14:paraId="65F529BA" w14:textId="77777777" w:rsidR="00587E78" w:rsidRDefault="00587E78" w:rsidP="00DC6482"/>
    <w:p w14:paraId="298463C8" w14:textId="77777777" w:rsidR="00587E78" w:rsidRDefault="00587E78" w:rsidP="00DC6482"/>
    <w:p w14:paraId="05FA34CC" w14:textId="77777777" w:rsidR="00587E78" w:rsidRDefault="00587E78" w:rsidP="00DC6482"/>
    <w:p w14:paraId="1D60209D" w14:textId="77777777" w:rsidR="00587E78" w:rsidRDefault="00587E78" w:rsidP="00DC6482"/>
    <w:p w14:paraId="4163153A" w14:textId="77777777" w:rsidR="00587E78" w:rsidRDefault="00587E78" w:rsidP="00DC6482"/>
    <w:p w14:paraId="4AE2B14D" w14:textId="77777777" w:rsidR="00587E78" w:rsidRDefault="00587E78" w:rsidP="00DC6482"/>
    <w:p w14:paraId="4AD3DCAE" w14:textId="77777777" w:rsidR="00587E78" w:rsidRDefault="00587E78" w:rsidP="00DC6482"/>
    <w:p w14:paraId="0E89095D" w14:textId="77777777" w:rsidR="00587E78" w:rsidRDefault="00587E78" w:rsidP="00DC6482"/>
    <w:p w14:paraId="324A7A00" w14:textId="77777777" w:rsidR="00587E78" w:rsidRDefault="00587E78" w:rsidP="00DC6482"/>
    <w:p w14:paraId="5149DA70" w14:textId="77777777" w:rsidR="00587E78" w:rsidRDefault="00587E78" w:rsidP="00DC6482"/>
    <w:p w14:paraId="5B4380AD" w14:textId="77777777" w:rsidR="00587E78" w:rsidRDefault="00587E78" w:rsidP="00DC6482"/>
    <w:p w14:paraId="3AF7B361" w14:textId="77777777" w:rsidR="00587E78" w:rsidRDefault="00587E78" w:rsidP="00DC6482"/>
    <w:p w14:paraId="3EC74262" w14:textId="77777777" w:rsidR="00587E78" w:rsidRDefault="00587E78" w:rsidP="00DC6482"/>
    <w:p w14:paraId="4DB3B026" w14:textId="4BA973AB" w:rsidR="00A00EF5" w:rsidRDefault="003B3BF0" w:rsidP="00DC6482">
      <w:r>
        <w:t>TWITTER</w:t>
      </w:r>
    </w:p>
    <w:p w14:paraId="7A53273A" w14:textId="6314D899" w:rsidR="003B3BF0" w:rsidRDefault="003B3BF0" w:rsidP="00DC6482"/>
    <w:p w14:paraId="31C66197" w14:textId="229AA8F0" w:rsidR="003B3BF0" w:rsidRDefault="003B3BF0" w:rsidP="00DC6482"/>
    <w:p w14:paraId="224FB2D1" w14:textId="668BB52B" w:rsidR="003B3BF0" w:rsidRDefault="003B3BF0" w:rsidP="00DC6482"/>
    <w:p w14:paraId="18B22A22" w14:textId="06072954" w:rsidR="003B3BF0" w:rsidRDefault="003B3BF0" w:rsidP="00DC6482"/>
    <w:p w14:paraId="5BC94039" w14:textId="52B1BA33" w:rsidR="003B3BF0" w:rsidRDefault="003B3BF0" w:rsidP="00DC6482"/>
    <w:p w14:paraId="07411B29" w14:textId="67BBA532" w:rsidR="003B3BF0" w:rsidRDefault="003B3BF0" w:rsidP="00DC6482"/>
    <w:p w14:paraId="300007F2" w14:textId="77777777" w:rsidR="00587E78" w:rsidRDefault="00587E78" w:rsidP="00DC6482"/>
    <w:p w14:paraId="33D34D8C" w14:textId="77777777" w:rsidR="00587E78" w:rsidRDefault="00587E78" w:rsidP="00DC6482"/>
    <w:p w14:paraId="1C688335" w14:textId="77777777" w:rsidR="00587E78" w:rsidRDefault="00587E78" w:rsidP="00DC6482"/>
    <w:p w14:paraId="36953D4B" w14:textId="77777777" w:rsidR="00587E78" w:rsidRDefault="00587E78" w:rsidP="00DC6482"/>
    <w:p w14:paraId="13EBCC99" w14:textId="77777777" w:rsidR="00587E78" w:rsidRDefault="00587E78" w:rsidP="00DC6482"/>
    <w:p w14:paraId="2D8C06CC" w14:textId="77777777" w:rsidR="00587E78" w:rsidRDefault="00587E78" w:rsidP="00DC6482"/>
    <w:p w14:paraId="066EF107" w14:textId="77777777" w:rsidR="00587E78" w:rsidRDefault="00587E78" w:rsidP="00DC6482"/>
    <w:p w14:paraId="3B7822CD" w14:textId="77777777" w:rsidR="00587E78" w:rsidRDefault="00587E78" w:rsidP="00DC6482"/>
    <w:p w14:paraId="3313BE94" w14:textId="77777777" w:rsidR="00587E78" w:rsidRDefault="00587E78" w:rsidP="00DC6482"/>
    <w:p w14:paraId="190CCC3A" w14:textId="77777777" w:rsidR="00587E78" w:rsidRDefault="00587E78" w:rsidP="00DC6482"/>
    <w:p w14:paraId="706D0C45" w14:textId="77777777" w:rsidR="00587E78" w:rsidRDefault="00587E78" w:rsidP="00DC6482"/>
    <w:p w14:paraId="23A8BED1" w14:textId="77777777" w:rsidR="00587E78" w:rsidRDefault="00587E78" w:rsidP="00DC6482"/>
    <w:p w14:paraId="5C3BB651" w14:textId="77777777" w:rsidR="00587E78" w:rsidRDefault="00587E78" w:rsidP="00DC6482"/>
    <w:p w14:paraId="74A51E1A" w14:textId="77777777" w:rsidR="00587E78" w:rsidRDefault="00587E78" w:rsidP="00DC6482"/>
    <w:p w14:paraId="50FA7216" w14:textId="77777777" w:rsidR="00587E78" w:rsidRDefault="00587E78" w:rsidP="00DC6482"/>
    <w:p w14:paraId="5E83ADFB" w14:textId="77777777" w:rsidR="00587E78" w:rsidRDefault="00587E78" w:rsidP="00DC6482"/>
    <w:p w14:paraId="7AB57600" w14:textId="77777777" w:rsidR="00587E78" w:rsidRDefault="00587E78" w:rsidP="00DC6482"/>
    <w:p w14:paraId="24BD5CF0" w14:textId="7CB65A5C" w:rsidR="003B3BF0" w:rsidRDefault="003B3BF0" w:rsidP="00DC6482">
      <w:r>
        <w:t>INSTAGRAM</w:t>
      </w:r>
    </w:p>
    <w:p w14:paraId="5807CA4C" w14:textId="3DE8B328" w:rsidR="003B3BF0" w:rsidRDefault="003B3BF0" w:rsidP="00DC6482"/>
    <w:p w14:paraId="232DCE70" w14:textId="2F556E6A" w:rsidR="003B3BF0" w:rsidRDefault="003B3BF0" w:rsidP="00DC6482"/>
    <w:p w14:paraId="7B79962C" w14:textId="028302A2" w:rsidR="003B3BF0" w:rsidRDefault="003B3BF0" w:rsidP="00DC6482"/>
    <w:p w14:paraId="7708C303" w14:textId="262E32D8" w:rsidR="003B3BF0" w:rsidRDefault="003B3BF0" w:rsidP="00DC6482"/>
    <w:p w14:paraId="3856B7C6" w14:textId="77777777" w:rsidR="00587E78" w:rsidRDefault="00587E78" w:rsidP="00DC6482"/>
    <w:p w14:paraId="1462ED8B" w14:textId="77777777" w:rsidR="00587E78" w:rsidRDefault="00587E78" w:rsidP="00DC6482"/>
    <w:p w14:paraId="4DAD8687" w14:textId="77777777" w:rsidR="00587E78" w:rsidRDefault="00587E78" w:rsidP="00DC6482"/>
    <w:p w14:paraId="70464191" w14:textId="77777777" w:rsidR="00587E78" w:rsidRDefault="00587E78" w:rsidP="00DC6482"/>
    <w:p w14:paraId="2123F4C8" w14:textId="77777777" w:rsidR="00587E78" w:rsidRDefault="00587E78" w:rsidP="00DC6482"/>
    <w:p w14:paraId="6F86AB56" w14:textId="77777777" w:rsidR="00587E78" w:rsidRDefault="00587E78" w:rsidP="00DC6482"/>
    <w:p w14:paraId="58A95568" w14:textId="77777777" w:rsidR="00587E78" w:rsidRDefault="00587E78" w:rsidP="00DC6482"/>
    <w:p w14:paraId="3BEC2FCD" w14:textId="77777777" w:rsidR="00587E78" w:rsidRDefault="00587E78" w:rsidP="00DC6482"/>
    <w:p w14:paraId="6C301194" w14:textId="77777777" w:rsidR="00587E78" w:rsidRDefault="00587E78" w:rsidP="00DC6482"/>
    <w:p w14:paraId="55615079" w14:textId="6EF29AF8" w:rsidR="003B3BF0" w:rsidRDefault="003B3BF0" w:rsidP="00DC6482">
      <w:r>
        <w:t>PINTEREST</w:t>
      </w:r>
    </w:p>
    <w:p w14:paraId="7F41A292" w14:textId="77777777" w:rsidR="003B3BF0" w:rsidRDefault="003B3BF0" w:rsidP="00DC6482"/>
    <w:p w14:paraId="168A9FB8" w14:textId="5F1E1083" w:rsidR="00ED413A" w:rsidRDefault="00ED413A" w:rsidP="00DC6482"/>
    <w:p w14:paraId="1F6C540C" w14:textId="744712DD" w:rsidR="00ED413A" w:rsidRDefault="00ED413A" w:rsidP="00DC6482"/>
    <w:p w14:paraId="65AB93E1" w14:textId="025518A7" w:rsidR="001D1C28" w:rsidRDefault="001D1C28" w:rsidP="00DC6482"/>
    <w:p w14:paraId="159F6017" w14:textId="1E360649" w:rsidR="001D1C28" w:rsidRDefault="001D1C28" w:rsidP="00DC6482"/>
    <w:p w14:paraId="199BE448" w14:textId="0C9155C2" w:rsidR="001D1C28" w:rsidRDefault="001D1C28" w:rsidP="00DC6482"/>
    <w:p w14:paraId="3E939E69" w14:textId="4030FF0E" w:rsidR="001D1C28" w:rsidRDefault="001D1C28" w:rsidP="00DC6482"/>
    <w:p w14:paraId="32B59EEB" w14:textId="7C9E673F" w:rsidR="001D1C28" w:rsidRDefault="001D1C28" w:rsidP="00DC6482"/>
    <w:p w14:paraId="52267F27" w14:textId="1B64BB1B" w:rsidR="00033BD7" w:rsidRDefault="00442A10" w:rsidP="00DC6482">
      <w:pPr>
        <w:pStyle w:val="Heading1"/>
      </w:pPr>
      <w:bookmarkStart w:id="15" w:name="_Toc38558535"/>
      <w:bookmarkStart w:id="16" w:name="_Toc38892955"/>
      <w:r>
        <w:lastRenderedPageBreak/>
        <w:t>OTHER TAGLINES &amp; AD COPY</w:t>
      </w:r>
      <w:bookmarkEnd w:id="15"/>
      <w:bookmarkEnd w:id="16"/>
    </w:p>
    <w:p w14:paraId="315EB2B9" w14:textId="77777777" w:rsidR="00ED413A" w:rsidRDefault="00ED413A" w:rsidP="00DC6482"/>
    <w:p w14:paraId="799E2450" w14:textId="77777777" w:rsidR="00ED413A" w:rsidRDefault="00ED413A" w:rsidP="00DC6482"/>
    <w:p w14:paraId="40ED613E" w14:textId="77777777" w:rsidR="00ED413A" w:rsidRDefault="00ED413A" w:rsidP="00DC6482"/>
    <w:p w14:paraId="55E099EE" w14:textId="77777777" w:rsidR="00ED413A" w:rsidRDefault="00ED413A" w:rsidP="00DC6482"/>
    <w:p w14:paraId="15F0A163" w14:textId="77777777" w:rsidR="00ED413A" w:rsidRDefault="00ED413A" w:rsidP="00DC6482"/>
    <w:p w14:paraId="0C0BDA09" w14:textId="77777777" w:rsidR="00ED413A" w:rsidRDefault="00ED413A" w:rsidP="00DC6482"/>
    <w:p w14:paraId="5F26C440" w14:textId="77777777" w:rsidR="00ED413A" w:rsidRDefault="00ED413A" w:rsidP="00DC6482"/>
    <w:p w14:paraId="56D0B8A6" w14:textId="77777777" w:rsidR="00ED413A" w:rsidRDefault="00ED413A" w:rsidP="00DC6482"/>
    <w:p w14:paraId="1B1B671E" w14:textId="77777777" w:rsidR="00ED413A" w:rsidRDefault="00ED413A" w:rsidP="00DC6482"/>
    <w:p w14:paraId="026AC12C" w14:textId="20489225" w:rsidR="00033BD7" w:rsidRDefault="00033BD7" w:rsidP="00DC6482">
      <w:pPr>
        <w:rPr>
          <w:spacing w:val="5"/>
          <w:sz w:val="32"/>
          <w:szCs w:val="32"/>
        </w:rPr>
      </w:pPr>
      <w:r>
        <w:br w:type="page"/>
      </w:r>
    </w:p>
    <w:p w14:paraId="7C992D1D" w14:textId="0738BC60" w:rsidR="00033BD7" w:rsidRDefault="00033BD7" w:rsidP="00DC6482">
      <w:pPr>
        <w:pStyle w:val="Heading1"/>
      </w:pPr>
      <w:bookmarkStart w:id="17" w:name="_Toc38558536"/>
      <w:bookmarkStart w:id="18" w:name="_Toc38892956"/>
      <w:r>
        <w:lastRenderedPageBreak/>
        <w:t>NOTES</w:t>
      </w:r>
      <w:bookmarkEnd w:id="17"/>
      <w:bookmarkEnd w:id="18"/>
    </w:p>
    <w:p w14:paraId="5A43FE52" w14:textId="48B6FF63" w:rsidR="00ED413A" w:rsidRPr="00203F2B" w:rsidRDefault="00ED413A" w:rsidP="00DC6482"/>
    <w:p w14:paraId="46046D42" w14:textId="77777777" w:rsidR="00ED413A" w:rsidRDefault="00ED413A" w:rsidP="00DC6482"/>
    <w:p w14:paraId="6483552E" w14:textId="77777777" w:rsidR="00ED413A" w:rsidRDefault="00ED413A" w:rsidP="00DC6482"/>
    <w:p w14:paraId="2F434926" w14:textId="77777777" w:rsidR="00ED413A" w:rsidRDefault="00ED413A" w:rsidP="00DC6482"/>
    <w:p w14:paraId="7034E782" w14:textId="77777777" w:rsidR="00ED413A" w:rsidRDefault="00ED413A" w:rsidP="00DC6482"/>
    <w:p w14:paraId="4882A43E" w14:textId="77777777" w:rsidR="00ED413A" w:rsidRDefault="00ED413A" w:rsidP="00DC6482"/>
    <w:p w14:paraId="54F27094" w14:textId="6D43F0A5" w:rsidR="00ED413A" w:rsidRDefault="00ED413A" w:rsidP="00DC6482"/>
    <w:p w14:paraId="693D3C6C" w14:textId="77777777" w:rsidR="00ED413A" w:rsidRDefault="00ED413A" w:rsidP="00DC6482">
      <w:r>
        <w:br w:type="page"/>
      </w:r>
    </w:p>
    <w:p w14:paraId="11867C44" w14:textId="3646460A" w:rsidR="00ED413A" w:rsidRDefault="00ED413A" w:rsidP="00DC6482"/>
    <w:p w14:paraId="46872EAE" w14:textId="4B169E7B" w:rsidR="00ED413A" w:rsidRDefault="00ED413A" w:rsidP="00DC6482"/>
    <w:p w14:paraId="3DCAA349" w14:textId="77777777" w:rsidR="00ED413A" w:rsidRDefault="00ED413A" w:rsidP="00DC6482"/>
    <w:p w14:paraId="771253C7" w14:textId="77777777" w:rsidR="00ED413A" w:rsidRDefault="00ED413A" w:rsidP="00DC6482">
      <w:r>
        <w:br w:type="page"/>
      </w:r>
    </w:p>
    <w:p w14:paraId="3DFE256F" w14:textId="46EDCFB7" w:rsidR="008B4371" w:rsidRDefault="008F442F" w:rsidP="00DC6482">
      <w:pPr>
        <w:pStyle w:val="Heading1"/>
        <w:rPr>
          <w:bdr w:val="none" w:sz="0" w:space="0" w:color="auto" w:frame="1"/>
        </w:rPr>
      </w:pPr>
      <w:bookmarkStart w:id="19" w:name="_Toc38892957"/>
      <w:r>
        <w:rPr>
          <w:bdr w:val="none" w:sz="0" w:space="0" w:color="auto" w:frame="1"/>
        </w:rPr>
        <w:lastRenderedPageBreak/>
        <w:t>NEED A BOOK COVER?</w:t>
      </w:r>
      <w:bookmarkEnd w:id="19"/>
    </w:p>
    <w:p w14:paraId="3B109855" w14:textId="77777777" w:rsidR="008B4371" w:rsidRDefault="008B4371" w:rsidP="00DC6482">
      <w:pPr>
        <w:pStyle w:val="Heading3"/>
        <w:rPr>
          <w:bdr w:val="none" w:sz="0" w:space="0" w:color="auto" w:frame="1"/>
        </w:rPr>
      </w:pPr>
    </w:p>
    <w:p w14:paraId="4573577C" w14:textId="77777777" w:rsidR="008B4371" w:rsidRDefault="008B4371" w:rsidP="00DC6482">
      <w:pPr>
        <w:pStyle w:val="Heading3"/>
        <w:rPr>
          <w:bdr w:val="none" w:sz="0" w:space="0" w:color="auto" w:frame="1"/>
        </w:rPr>
      </w:pPr>
    </w:p>
    <w:p w14:paraId="485B0254" w14:textId="78F846F0" w:rsidR="0076508A" w:rsidRDefault="00C81C08" w:rsidP="00DC6482">
      <w:pPr>
        <w:rPr>
          <w:bdr w:val="none" w:sz="0" w:space="0" w:color="auto" w:frame="1"/>
        </w:rPr>
      </w:pPr>
      <w:r>
        <w:rPr>
          <w:bdr w:val="none" w:sz="0" w:space="0" w:color="auto" w:frame="1"/>
        </w:rPr>
        <w:t>H</w:t>
      </w:r>
      <w:r w:rsidR="004756B8">
        <w:rPr>
          <w:bdr w:val="none" w:sz="0" w:space="0" w:color="auto" w:frame="1"/>
        </w:rPr>
        <w:t>ello Fellow Author</w:t>
      </w:r>
      <w:r>
        <w:rPr>
          <w:bdr w:val="none" w:sz="0" w:space="0" w:color="auto" w:frame="1"/>
        </w:rPr>
        <w:t>,</w:t>
      </w:r>
    </w:p>
    <w:p w14:paraId="5DC128CB" w14:textId="35790BAA" w:rsidR="00C81C08" w:rsidRDefault="005262C2" w:rsidP="00DC6482">
      <w:pPr>
        <w:rPr>
          <w:bdr w:val="none" w:sz="0" w:space="0" w:color="auto" w:frame="1"/>
        </w:rPr>
      </w:pPr>
      <w:r>
        <w:rPr>
          <w:bdr w:val="none" w:sz="0" w:space="0" w:color="auto" w:frame="1"/>
        </w:rPr>
        <w:t>My name is</w:t>
      </w:r>
      <w:r w:rsidR="00C81C08">
        <w:rPr>
          <w:bdr w:val="none" w:sz="0" w:space="0" w:color="auto" w:frame="1"/>
        </w:rPr>
        <w:t xml:space="preserve"> Sharon Clare</w:t>
      </w:r>
      <w:r w:rsidR="004756B8">
        <w:rPr>
          <w:bdr w:val="none" w:sz="0" w:space="0" w:color="auto" w:frame="1"/>
        </w:rPr>
        <w:t xml:space="preserve">, </w:t>
      </w:r>
      <w:r w:rsidR="00C81C08">
        <w:rPr>
          <w:bdr w:val="none" w:sz="0" w:space="0" w:color="auto" w:frame="1"/>
        </w:rPr>
        <w:t>and I want to thank you for downloading th</w:t>
      </w:r>
      <w:r w:rsidR="004756B8">
        <w:rPr>
          <w:bdr w:val="none" w:sz="0" w:space="0" w:color="auto" w:frame="1"/>
        </w:rPr>
        <w:t>is</w:t>
      </w:r>
      <w:r w:rsidR="00C81C08">
        <w:rPr>
          <w:bdr w:val="none" w:sz="0" w:space="0" w:color="auto" w:frame="1"/>
        </w:rPr>
        <w:t xml:space="preserve"> </w:t>
      </w:r>
      <w:r w:rsidR="004756B8">
        <w:rPr>
          <w:bdr w:val="none" w:sz="0" w:space="0" w:color="auto" w:frame="1"/>
        </w:rPr>
        <w:t>B</w:t>
      </w:r>
      <w:r w:rsidR="00C81C08">
        <w:rPr>
          <w:bdr w:val="none" w:sz="0" w:space="0" w:color="auto" w:frame="1"/>
        </w:rPr>
        <w:t xml:space="preserve">ook </w:t>
      </w:r>
      <w:r w:rsidR="004756B8">
        <w:rPr>
          <w:bdr w:val="none" w:sz="0" w:space="0" w:color="auto" w:frame="1"/>
        </w:rPr>
        <w:t>D</w:t>
      </w:r>
      <w:r w:rsidR="00C81C08">
        <w:rPr>
          <w:bdr w:val="none" w:sz="0" w:space="0" w:color="auto" w:frame="1"/>
        </w:rPr>
        <w:t xml:space="preserve">etails </w:t>
      </w:r>
      <w:r w:rsidR="004756B8">
        <w:rPr>
          <w:bdr w:val="none" w:sz="0" w:space="0" w:color="auto" w:frame="1"/>
        </w:rPr>
        <w:t>T</w:t>
      </w:r>
      <w:r w:rsidR="00C81C08">
        <w:rPr>
          <w:bdr w:val="none" w:sz="0" w:space="0" w:color="auto" w:frame="1"/>
        </w:rPr>
        <w:t xml:space="preserve">emplate. I hope you find it as useful </w:t>
      </w:r>
      <w:r w:rsidR="00BF1DE3">
        <w:rPr>
          <w:bdr w:val="none" w:sz="0" w:space="0" w:color="auto" w:frame="1"/>
        </w:rPr>
        <w:t xml:space="preserve">for your books </w:t>
      </w:r>
      <w:r w:rsidR="00C81C08">
        <w:rPr>
          <w:bdr w:val="none" w:sz="0" w:space="0" w:color="auto" w:frame="1"/>
        </w:rPr>
        <w:t>as I do</w:t>
      </w:r>
      <w:r w:rsidR="00BF1DE3">
        <w:rPr>
          <w:bdr w:val="none" w:sz="0" w:space="0" w:color="auto" w:frame="1"/>
        </w:rPr>
        <w:t xml:space="preserve"> for mine</w:t>
      </w:r>
      <w:r w:rsidR="00C81C08">
        <w:rPr>
          <w:bdr w:val="none" w:sz="0" w:space="0" w:color="auto" w:frame="1"/>
        </w:rPr>
        <w:t>.</w:t>
      </w:r>
    </w:p>
    <w:p w14:paraId="06CEC792" w14:textId="59257081" w:rsidR="00C51E01" w:rsidRDefault="00BF1DE3" w:rsidP="00DC6482">
      <w:pPr>
        <w:rPr>
          <w:bdr w:val="none" w:sz="0" w:space="0" w:color="auto" w:frame="1"/>
        </w:rPr>
      </w:pPr>
      <w:r>
        <w:rPr>
          <w:bdr w:val="none" w:sz="0" w:space="0" w:color="auto" w:frame="1"/>
        </w:rPr>
        <w:t xml:space="preserve">In case you </w:t>
      </w:r>
      <w:r w:rsidR="00C51E01">
        <w:rPr>
          <w:bdr w:val="none" w:sz="0" w:space="0" w:color="auto" w:frame="1"/>
        </w:rPr>
        <w:t xml:space="preserve">ever need </w:t>
      </w:r>
      <w:r>
        <w:rPr>
          <w:bdr w:val="none" w:sz="0" w:space="0" w:color="auto" w:frame="1"/>
        </w:rPr>
        <w:t>a book cover or formatting services</w:t>
      </w:r>
      <w:r w:rsidR="00C51E01">
        <w:rPr>
          <w:bdr w:val="none" w:sz="0" w:space="0" w:color="auto" w:frame="1"/>
        </w:rPr>
        <w:t xml:space="preserve">, </w:t>
      </w:r>
      <w:hyperlink r:id="rId11" w:history="1">
        <w:r w:rsidR="008B4371" w:rsidRPr="00165716">
          <w:rPr>
            <w:rStyle w:val="Hyperlink"/>
            <w:rFonts w:cstheme="minorHAnsi"/>
            <w:b/>
            <w:bCs/>
            <w:bdr w:val="none" w:sz="0" w:space="0" w:color="auto" w:frame="1"/>
          </w:rPr>
          <w:t>Clarity Book Cover Designs</w:t>
        </w:r>
      </w:hyperlink>
      <w:r w:rsidR="008B4371" w:rsidRPr="00C81C08">
        <w:rPr>
          <w:bdr w:val="none" w:sz="0" w:space="0" w:color="auto" w:frame="1"/>
        </w:rPr>
        <w:t xml:space="preserve"> offers custom e-book, print book</w:t>
      </w:r>
      <w:r w:rsidR="0003517A">
        <w:rPr>
          <w:bdr w:val="none" w:sz="0" w:space="0" w:color="auto" w:frame="1"/>
        </w:rPr>
        <w:t>, audiobook, large print</w:t>
      </w:r>
      <w:r w:rsidR="008B4371" w:rsidRPr="00C81C08">
        <w:rPr>
          <w:bdr w:val="none" w:sz="0" w:space="0" w:color="auto" w:frame="1"/>
        </w:rPr>
        <w:t xml:space="preserve"> cover designs and marketing materials for self-published authors.</w:t>
      </w:r>
    </w:p>
    <w:p w14:paraId="3CE3BE6F" w14:textId="726DCC04" w:rsidR="008B4371" w:rsidRPr="00C81C08" w:rsidRDefault="008B4371" w:rsidP="00DC6482">
      <w:proofErr w:type="gramStart"/>
      <w:r w:rsidRPr="00C81C08">
        <w:rPr>
          <w:bdr w:val="none" w:sz="0" w:space="0" w:color="auto" w:frame="1"/>
        </w:rPr>
        <w:t>I’m</w:t>
      </w:r>
      <w:proofErr w:type="gramEnd"/>
      <w:r w:rsidRPr="00C81C08">
        <w:rPr>
          <w:bdr w:val="none" w:sz="0" w:space="0" w:color="auto" w:frame="1"/>
        </w:rPr>
        <w:t xml:space="preserve"> an indie author myself, so I realize the importance of having a professional book cover in this competitive market. </w:t>
      </w:r>
      <w:proofErr w:type="gramStart"/>
      <w:r w:rsidRPr="00C81C08">
        <w:rPr>
          <w:bdr w:val="none" w:sz="0" w:space="0" w:color="auto" w:frame="1"/>
        </w:rPr>
        <w:t>You’ve</w:t>
      </w:r>
      <w:proofErr w:type="gramEnd"/>
      <w:r w:rsidRPr="00C81C08">
        <w:rPr>
          <w:bdr w:val="none" w:sz="0" w:space="0" w:color="auto" w:frame="1"/>
        </w:rPr>
        <w:t xml:space="preserve"> taken </w:t>
      </w:r>
      <w:r w:rsidR="005262C2">
        <w:rPr>
          <w:bdr w:val="none" w:sz="0" w:space="0" w:color="auto" w:frame="1"/>
        </w:rPr>
        <w:t>the</w:t>
      </w:r>
      <w:r w:rsidRPr="00C81C08">
        <w:rPr>
          <w:bdr w:val="none" w:sz="0" w:space="0" w:color="auto" w:frame="1"/>
        </w:rPr>
        <w:t xml:space="preserve"> time to craft the best book you can. I strive to make your book cover the best it can </w:t>
      </w:r>
      <w:proofErr w:type="gramStart"/>
      <w:r w:rsidRPr="00C81C08">
        <w:rPr>
          <w:bdr w:val="none" w:sz="0" w:space="0" w:color="auto" w:frame="1"/>
        </w:rPr>
        <w:t>be.</w:t>
      </w:r>
      <w:r w:rsidRPr="00C81C08">
        <w:rPr>
          <w:rStyle w:val="wixguard"/>
          <w:rFonts w:cstheme="minorHAnsi"/>
          <w:color w:val="000000"/>
          <w:bdr w:val="none" w:sz="0" w:space="0" w:color="auto" w:frame="1"/>
        </w:rPr>
        <w:t>​</w:t>
      </w:r>
      <w:proofErr w:type="gramEnd"/>
    </w:p>
    <w:p w14:paraId="08B1DDA9" w14:textId="20ED93CD" w:rsidR="008B4371" w:rsidRPr="00C81C08" w:rsidRDefault="008B4371" w:rsidP="00DC6482">
      <w:r w:rsidRPr="00C81C08">
        <w:rPr>
          <w:bdr w:val="none" w:sz="0" w:space="0" w:color="auto" w:frame="1"/>
        </w:rPr>
        <w:t xml:space="preserve">Clarity Designs also offers </w:t>
      </w:r>
      <w:proofErr w:type="spellStart"/>
      <w:r w:rsidRPr="00C81C08">
        <w:rPr>
          <w:bdr w:val="none" w:sz="0" w:space="0" w:color="auto" w:frame="1"/>
        </w:rPr>
        <w:t>ebook</w:t>
      </w:r>
      <w:proofErr w:type="spellEnd"/>
      <w:r w:rsidRPr="00C81C08">
        <w:rPr>
          <w:bdr w:val="none" w:sz="0" w:space="0" w:color="auto" w:frame="1"/>
        </w:rPr>
        <w:t xml:space="preserve"> and print formatting services. </w:t>
      </w:r>
      <w:r w:rsidRPr="00C81C08">
        <w:rPr>
          <w:rStyle w:val="wixguard"/>
          <w:rFonts w:cstheme="minorHAnsi"/>
          <w:color w:val="000000"/>
          <w:bdr w:val="none" w:sz="0" w:space="0" w:color="auto" w:frame="1"/>
        </w:rPr>
        <w:t>​</w:t>
      </w:r>
    </w:p>
    <w:p w14:paraId="2A913F8A" w14:textId="134060D8" w:rsidR="008B4371" w:rsidRDefault="008B4371" w:rsidP="00DC6482">
      <w:pPr>
        <w:rPr>
          <w:bdr w:val="none" w:sz="0" w:space="0" w:color="auto" w:frame="1"/>
        </w:rPr>
      </w:pPr>
      <w:proofErr w:type="gramStart"/>
      <w:r w:rsidRPr="00C81C08">
        <w:rPr>
          <w:bdr w:val="none" w:sz="0" w:space="0" w:color="auto" w:frame="1"/>
        </w:rPr>
        <w:t>I'd</w:t>
      </w:r>
      <w:proofErr w:type="gramEnd"/>
      <w:r w:rsidRPr="00C81C08">
        <w:rPr>
          <w:bdr w:val="none" w:sz="0" w:space="0" w:color="auto" w:frame="1"/>
        </w:rPr>
        <w:t xml:space="preserve"> like to hear about your </w:t>
      </w:r>
      <w:r w:rsidR="00165716">
        <w:rPr>
          <w:bdr w:val="none" w:sz="0" w:space="0" w:color="auto" w:frame="1"/>
        </w:rPr>
        <w:t>story</w:t>
      </w:r>
      <w:r w:rsidRPr="00C81C08">
        <w:rPr>
          <w:bdr w:val="none" w:sz="0" w:space="0" w:color="auto" w:frame="1"/>
        </w:rPr>
        <w:t xml:space="preserve">. Just fill in the form </w:t>
      </w:r>
      <w:hyperlink r:id="rId12" w:history="1">
        <w:r w:rsidR="00BB5C49" w:rsidRPr="00165716">
          <w:rPr>
            <w:rStyle w:val="Hyperlink"/>
            <w:rFonts w:cstheme="minorHAnsi"/>
            <w:b/>
            <w:bCs/>
            <w:bdr w:val="none" w:sz="0" w:space="0" w:color="auto" w:frame="1"/>
          </w:rPr>
          <w:t>here</w:t>
        </w:r>
      </w:hyperlink>
      <w:r w:rsidRPr="00C81C08">
        <w:rPr>
          <w:bdr w:val="none" w:sz="0" w:space="0" w:color="auto" w:frame="1"/>
        </w:rPr>
        <w:t>, and I'll be in touch.</w:t>
      </w:r>
    </w:p>
    <w:p w14:paraId="27D00BDF" w14:textId="72EEF891" w:rsidR="00165716" w:rsidRDefault="00FE5A1D" w:rsidP="00DC6482">
      <w:pPr>
        <w:rPr>
          <w:bdr w:val="none" w:sz="0" w:space="0" w:color="auto" w:frame="1"/>
        </w:rPr>
      </w:pPr>
      <w:r>
        <w:rPr>
          <w:bdr w:val="none" w:sz="0" w:space="0" w:color="auto" w:frame="1"/>
        </w:rPr>
        <w:t>Take good care and happy writing!</w:t>
      </w:r>
    </w:p>
    <w:p w14:paraId="54C2CE75" w14:textId="77777777" w:rsidR="0003517A" w:rsidRDefault="0003517A" w:rsidP="00DC6482">
      <w:pPr>
        <w:rPr>
          <w:bdr w:val="none" w:sz="0" w:space="0" w:color="auto" w:frame="1"/>
        </w:rPr>
      </w:pPr>
    </w:p>
    <w:p w14:paraId="52AE8BBE" w14:textId="145146C7" w:rsidR="00FE5A1D" w:rsidRPr="00FE5A1D" w:rsidRDefault="00FE5A1D" w:rsidP="00FE5A1D">
      <w:pPr>
        <w:pStyle w:val="NoSpacing"/>
        <w:rPr>
          <w:sz w:val="24"/>
          <w:szCs w:val="24"/>
          <w:bdr w:val="none" w:sz="0" w:space="0" w:color="auto" w:frame="1"/>
        </w:rPr>
      </w:pPr>
      <w:r w:rsidRPr="00FE5A1D">
        <w:rPr>
          <w:sz w:val="24"/>
          <w:szCs w:val="24"/>
          <w:bdr w:val="none" w:sz="0" w:space="0" w:color="auto" w:frame="1"/>
        </w:rPr>
        <w:t>Sharon Clare</w:t>
      </w:r>
    </w:p>
    <w:p w14:paraId="0D150F32" w14:textId="252C1C9A" w:rsidR="00FE5A1D" w:rsidRPr="00FE5A1D" w:rsidRDefault="00FE5A1D" w:rsidP="00FE5A1D">
      <w:pPr>
        <w:pStyle w:val="NoSpacing"/>
        <w:rPr>
          <w:sz w:val="24"/>
          <w:szCs w:val="24"/>
        </w:rPr>
      </w:pPr>
      <w:r w:rsidRPr="00FE5A1D">
        <w:rPr>
          <w:sz w:val="24"/>
          <w:szCs w:val="24"/>
          <w:bdr w:val="none" w:sz="0" w:space="0" w:color="auto" w:frame="1"/>
        </w:rPr>
        <w:t>Author &amp; Graphic Designer</w:t>
      </w:r>
    </w:p>
    <w:p w14:paraId="11CB17B5" w14:textId="77777777" w:rsidR="00033BD7" w:rsidRPr="00C81C08" w:rsidRDefault="00033BD7" w:rsidP="00DC6482"/>
    <w:sectPr w:rsidR="00033BD7" w:rsidRPr="00C81C08" w:rsidSect="00033BD7">
      <w:footerReference w:type="default" r:id="rId13"/>
      <w:pgSz w:w="12240" w:h="15840"/>
      <w:pgMar w:top="1440" w:right="1440" w:bottom="1440" w:left="1440" w:header="708" w:footer="708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EF54A88" w14:textId="77777777" w:rsidR="000C6F49" w:rsidRDefault="000C6F49" w:rsidP="00DC6482">
      <w:r>
        <w:separator/>
      </w:r>
    </w:p>
  </w:endnote>
  <w:endnote w:type="continuationSeparator" w:id="0">
    <w:p w14:paraId="42D8B7E7" w14:textId="77777777" w:rsidR="000C6F49" w:rsidRDefault="000C6F49" w:rsidP="00DC648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C16BB63" w14:textId="541A0DF9" w:rsidR="007E6438" w:rsidRPr="007E6438" w:rsidRDefault="007E6438" w:rsidP="00DC6482">
    <w:pPr>
      <w:pStyle w:val="Footer"/>
    </w:pPr>
    <w:r>
      <w:rPr>
        <w:noProof/>
      </w:rPr>
      <w:drawing>
        <wp:inline distT="0" distB="0" distL="0" distR="0" wp14:anchorId="0696FEB9" wp14:editId="07669313">
          <wp:extent cx="1447995" cy="542629"/>
          <wp:effectExtent l="0" t="0" r="0" b="0"/>
          <wp:docPr id="10" name="Graphic 10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9" name="Graphic 19" descr="logo-placeholder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47995" cy="542629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A2847B6" w14:textId="77777777" w:rsidR="000C6F49" w:rsidRDefault="000C6F49" w:rsidP="00DC6482">
      <w:r>
        <w:separator/>
      </w:r>
    </w:p>
  </w:footnote>
  <w:footnote w:type="continuationSeparator" w:id="0">
    <w:p w14:paraId="19C32933" w14:textId="77777777" w:rsidR="000C6F49" w:rsidRDefault="000C6F49" w:rsidP="00DC648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CD462AA"/>
    <w:multiLevelType w:val="hybridMultilevel"/>
    <w:tmpl w:val="01E617A0"/>
    <w:lvl w:ilvl="0" w:tplc="1009000F">
      <w:start w:val="1"/>
      <w:numFmt w:val="decimal"/>
      <w:lvlText w:val="%1."/>
      <w:lvlJc w:val="left"/>
      <w:pPr>
        <w:ind w:left="81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7A823C0"/>
    <w:multiLevelType w:val="hybridMultilevel"/>
    <w:tmpl w:val="DE4A5222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I0NTcwtDA0NjUwMDJU0lEKTi0uzszPAykwNKwFAF6hZSMtAAAA"/>
  </w:docVars>
  <w:rsids>
    <w:rsidRoot w:val="007E6438"/>
    <w:rsid w:val="000060F1"/>
    <w:rsid w:val="00007065"/>
    <w:rsid w:val="00033BD7"/>
    <w:rsid w:val="0003517A"/>
    <w:rsid w:val="00061D3B"/>
    <w:rsid w:val="00070871"/>
    <w:rsid w:val="00090FCE"/>
    <w:rsid w:val="00097CF4"/>
    <w:rsid w:val="000A1E5C"/>
    <w:rsid w:val="000A3F81"/>
    <w:rsid w:val="000B4315"/>
    <w:rsid w:val="000B7C51"/>
    <w:rsid w:val="000C4CB9"/>
    <w:rsid w:val="000C6F49"/>
    <w:rsid w:val="000C7895"/>
    <w:rsid w:val="000D03E7"/>
    <w:rsid w:val="000F16D2"/>
    <w:rsid w:val="000F349E"/>
    <w:rsid w:val="000F4705"/>
    <w:rsid w:val="000F4F9B"/>
    <w:rsid w:val="00101CF9"/>
    <w:rsid w:val="00106972"/>
    <w:rsid w:val="0012633F"/>
    <w:rsid w:val="00126C7D"/>
    <w:rsid w:val="00131F45"/>
    <w:rsid w:val="00150F02"/>
    <w:rsid w:val="001515E6"/>
    <w:rsid w:val="0015607B"/>
    <w:rsid w:val="00165716"/>
    <w:rsid w:val="001810AB"/>
    <w:rsid w:val="00194A1C"/>
    <w:rsid w:val="001B77E5"/>
    <w:rsid w:val="001D1C28"/>
    <w:rsid w:val="001D1FC8"/>
    <w:rsid w:val="001D50C1"/>
    <w:rsid w:val="001E0C72"/>
    <w:rsid w:val="001F44E3"/>
    <w:rsid w:val="00200CBC"/>
    <w:rsid w:val="002010C8"/>
    <w:rsid w:val="00203481"/>
    <w:rsid w:val="00203F2B"/>
    <w:rsid w:val="002101EB"/>
    <w:rsid w:val="00213C89"/>
    <w:rsid w:val="00232C1D"/>
    <w:rsid w:val="002353EF"/>
    <w:rsid w:val="00246BED"/>
    <w:rsid w:val="00270D32"/>
    <w:rsid w:val="0027758A"/>
    <w:rsid w:val="00286DA6"/>
    <w:rsid w:val="00292497"/>
    <w:rsid w:val="002A18D5"/>
    <w:rsid w:val="002A2270"/>
    <w:rsid w:val="002C1028"/>
    <w:rsid w:val="002C1317"/>
    <w:rsid w:val="002D2BEF"/>
    <w:rsid w:val="002E4EDE"/>
    <w:rsid w:val="002F2A6B"/>
    <w:rsid w:val="00306EDB"/>
    <w:rsid w:val="0031432A"/>
    <w:rsid w:val="003340C0"/>
    <w:rsid w:val="00334B20"/>
    <w:rsid w:val="00340362"/>
    <w:rsid w:val="00357C27"/>
    <w:rsid w:val="00363F2B"/>
    <w:rsid w:val="003741A8"/>
    <w:rsid w:val="00382990"/>
    <w:rsid w:val="00382F47"/>
    <w:rsid w:val="003A1FAD"/>
    <w:rsid w:val="003A7978"/>
    <w:rsid w:val="003B3BF0"/>
    <w:rsid w:val="003C25E3"/>
    <w:rsid w:val="003D10F7"/>
    <w:rsid w:val="003D392F"/>
    <w:rsid w:val="003E0588"/>
    <w:rsid w:val="003E48A1"/>
    <w:rsid w:val="003E66B7"/>
    <w:rsid w:val="003F0534"/>
    <w:rsid w:val="003F12DB"/>
    <w:rsid w:val="003F35DB"/>
    <w:rsid w:val="003F4475"/>
    <w:rsid w:val="004116E4"/>
    <w:rsid w:val="00431788"/>
    <w:rsid w:val="00442A10"/>
    <w:rsid w:val="004479C4"/>
    <w:rsid w:val="0045768E"/>
    <w:rsid w:val="004606D6"/>
    <w:rsid w:val="004708D0"/>
    <w:rsid w:val="004756B8"/>
    <w:rsid w:val="004837E4"/>
    <w:rsid w:val="00487EFC"/>
    <w:rsid w:val="004A6901"/>
    <w:rsid w:val="004B41A7"/>
    <w:rsid w:val="004D404B"/>
    <w:rsid w:val="005262C2"/>
    <w:rsid w:val="00542D50"/>
    <w:rsid w:val="00547461"/>
    <w:rsid w:val="005518A5"/>
    <w:rsid w:val="00554157"/>
    <w:rsid w:val="00560AC0"/>
    <w:rsid w:val="005624EB"/>
    <w:rsid w:val="0056572A"/>
    <w:rsid w:val="00581D0C"/>
    <w:rsid w:val="00587E78"/>
    <w:rsid w:val="005935EA"/>
    <w:rsid w:val="005A2BF3"/>
    <w:rsid w:val="005A5E5E"/>
    <w:rsid w:val="005C77B9"/>
    <w:rsid w:val="005D2C4B"/>
    <w:rsid w:val="005F10ED"/>
    <w:rsid w:val="005F312D"/>
    <w:rsid w:val="0060424E"/>
    <w:rsid w:val="00605439"/>
    <w:rsid w:val="00613021"/>
    <w:rsid w:val="00631690"/>
    <w:rsid w:val="00650C5C"/>
    <w:rsid w:val="00651348"/>
    <w:rsid w:val="00661AC7"/>
    <w:rsid w:val="006621A7"/>
    <w:rsid w:val="0066322F"/>
    <w:rsid w:val="0066602D"/>
    <w:rsid w:val="0067018D"/>
    <w:rsid w:val="006702F9"/>
    <w:rsid w:val="00670D29"/>
    <w:rsid w:val="00671C4D"/>
    <w:rsid w:val="006A57CE"/>
    <w:rsid w:val="006B1192"/>
    <w:rsid w:val="006D1A3F"/>
    <w:rsid w:val="006D550A"/>
    <w:rsid w:val="006E3EE6"/>
    <w:rsid w:val="006F36D7"/>
    <w:rsid w:val="00715732"/>
    <w:rsid w:val="00717332"/>
    <w:rsid w:val="0072318E"/>
    <w:rsid w:val="007251DC"/>
    <w:rsid w:val="00725FC2"/>
    <w:rsid w:val="00734C02"/>
    <w:rsid w:val="0074091E"/>
    <w:rsid w:val="00757DFC"/>
    <w:rsid w:val="0076508A"/>
    <w:rsid w:val="00771775"/>
    <w:rsid w:val="00786FCC"/>
    <w:rsid w:val="00794583"/>
    <w:rsid w:val="00794834"/>
    <w:rsid w:val="007A176F"/>
    <w:rsid w:val="007D30CE"/>
    <w:rsid w:val="007D4486"/>
    <w:rsid w:val="007E1819"/>
    <w:rsid w:val="007E6438"/>
    <w:rsid w:val="00822499"/>
    <w:rsid w:val="00825833"/>
    <w:rsid w:val="00837BFB"/>
    <w:rsid w:val="00841154"/>
    <w:rsid w:val="00842057"/>
    <w:rsid w:val="0084257C"/>
    <w:rsid w:val="00843715"/>
    <w:rsid w:val="008501F0"/>
    <w:rsid w:val="008667DE"/>
    <w:rsid w:val="00887B59"/>
    <w:rsid w:val="00892814"/>
    <w:rsid w:val="008A278F"/>
    <w:rsid w:val="008B4371"/>
    <w:rsid w:val="008C1577"/>
    <w:rsid w:val="008C732C"/>
    <w:rsid w:val="008C7F00"/>
    <w:rsid w:val="008E3B6E"/>
    <w:rsid w:val="008E7A6B"/>
    <w:rsid w:val="008F3D84"/>
    <w:rsid w:val="008F442F"/>
    <w:rsid w:val="00917636"/>
    <w:rsid w:val="0092590B"/>
    <w:rsid w:val="009342E3"/>
    <w:rsid w:val="00955B29"/>
    <w:rsid w:val="009635E5"/>
    <w:rsid w:val="00973AAB"/>
    <w:rsid w:val="009A4142"/>
    <w:rsid w:val="009D1A6D"/>
    <w:rsid w:val="00A00EF5"/>
    <w:rsid w:val="00A05005"/>
    <w:rsid w:val="00A07EDA"/>
    <w:rsid w:val="00A12E13"/>
    <w:rsid w:val="00A24339"/>
    <w:rsid w:val="00A26834"/>
    <w:rsid w:val="00A30154"/>
    <w:rsid w:val="00A44B01"/>
    <w:rsid w:val="00A455F1"/>
    <w:rsid w:val="00A563B3"/>
    <w:rsid w:val="00A72558"/>
    <w:rsid w:val="00A75343"/>
    <w:rsid w:val="00A82888"/>
    <w:rsid w:val="00AB62E1"/>
    <w:rsid w:val="00AF0630"/>
    <w:rsid w:val="00AF594E"/>
    <w:rsid w:val="00AF78BC"/>
    <w:rsid w:val="00B14D21"/>
    <w:rsid w:val="00B1560D"/>
    <w:rsid w:val="00B17842"/>
    <w:rsid w:val="00B21233"/>
    <w:rsid w:val="00B23FCF"/>
    <w:rsid w:val="00B26831"/>
    <w:rsid w:val="00B33C8C"/>
    <w:rsid w:val="00B34EEE"/>
    <w:rsid w:val="00B4346E"/>
    <w:rsid w:val="00B43BC2"/>
    <w:rsid w:val="00B51BCC"/>
    <w:rsid w:val="00B70676"/>
    <w:rsid w:val="00B720EB"/>
    <w:rsid w:val="00B74010"/>
    <w:rsid w:val="00B86C03"/>
    <w:rsid w:val="00BA31AA"/>
    <w:rsid w:val="00BB0397"/>
    <w:rsid w:val="00BB5C49"/>
    <w:rsid w:val="00BC1094"/>
    <w:rsid w:val="00BD039D"/>
    <w:rsid w:val="00BE2E96"/>
    <w:rsid w:val="00BE53EC"/>
    <w:rsid w:val="00BF1DE3"/>
    <w:rsid w:val="00BF40E8"/>
    <w:rsid w:val="00C06921"/>
    <w:rsid w:val="00C100D1"/>
    <w:rsid w:val="00C107B7"/>
    <w:rsid w:val="00C13771"/>
    <w:rsid w:val="00C51E01"/>
    <w:rsid w:val="00C52558"/>
    <w:rsid w:val="00C62D89"/>
    <w:rsid w:val="00C761B7"/>
    <w:rsid w:val="00C81C08"/>
    <w:rsid w:val="00C84189"/>
    <w:rsid w:val="00CA1615"/>
    <w:rsid w:val="00CA514D"/>
    <w:rsid w:val="00CB2C17"/>
    <w:rsid w:val="00CC3BE7"/>
    <w:rsid w:val="00CE6D68"/>
    <w:rsid w:val="00D01AB9"/>
    <w:rsid w:val="00D0734C"/>
    <w:rsid w:val="00D12B57"/>
    <w:rsid w:val="00D147FB"/>
    <w:rsid w:val="00D17526"/>
    <w:rsid w:val="00D21169"/>
    <w:rsid w:val="00D27598"/>
    <w:rsid w:val="00D558DC"/>
    <w:rsid w:val="00D64EFF"/>
    <w:rsid w:val="00D65FC4"/>
    <w:rsid w:val="00D76F64"/>
    <w:rsid w:val="00D774F2"/>
    <w:rsid w:val="00D77C25"/>
    <w:rsid w:val="00D85886"/>
    <w:rsid w:val="00DA568B"/>
    <w:rsid w:val="00DB371B"/>
    <w:rsid w:val="00DB53DA"/>
    <w:rsid w:val="00DC6482"/>
    <w:rsid w:val="00DF2A88"/>
    <w:rsid w:val="00E10AF4"/>
    <w:rsid w:val="00E276E1"/>
    <w:rsid w:val="00E37815"/>
    <w:rsid w:val="00E404AF"/>
    <w:rsid w:val="00E43310"/>
    <w:rsid w:val="00E4412E"/>
    <w:rsid w:val="00E47297"/>
    <w:rsid w:val="00E56B3E"/>
    <w:rsid w:val="00E710AD"/>
    <w:rsid w:val="00E73312"/>
    <w:rsid w:val="00E77A5E"/>
    <w:rsid w:val="00E81B10"/>
    <w:rsid w:val="00E84726"/>
    <w:rsid w:val="00EA39E6"/>
    <w:rsid w:val="00EB50DA"/>
    <w:rsid w:val="00EC6FC8"/>
    <w:rsid w:val="00ED413A"/>
    <w:rsid w:val="00EE3BC3"/>
    <w:rsid w:val="00EE5688"/>
    <w:rsid w:val="00EF517C"/>
    <w:rsid w:val="00F07A37"/>
    <w:rsid w:val="00F218E6"/>
    <w:rsid w:val="00F43730"/>
    <w:rsid w:val="00F45653"/>
    <w:rsid w:val="00F46AE2"/>
    <w:rsid w:val="00F51789"/>
    <w:rsid w:val="00F559D8"/>
    <w:rsid w:val="00F64D3B"/>
    <w:rsid w:val="00F70403"/>
    <w:rsid w:val="00F70BD2"/>
    <w:rsid w:val="00F71791"/>
    <w:rsid w:val="00F77BEB"/>
    <w:rsid w:val="00F85AE3"/>
    <w:rsid w:val="00F9783C"/>
    <w:rsid w:val="00FA3A63"/>
    <w:rsid w:val="00FA643F"/>
    <w:rsid w:val="00FB1360"/>
    <w:rsid w:val="00FC4C1A"/>
    <w:rsid w:val="00FC508B"/>
    <w:rsid w:val="00FD3CC6"/>
    <w:rsid w:val="00FD7100"/>
    <w:rsid w:val="00FE5A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BA5028"/>
  <w15:chartTrackingRefBased/>
  <w15:docId w15:val="{56ABF7F7-68EB-465A-8D2A-ED12E85162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lang w:val="en-CA" w:eastAsia="en-US" w:bidi="ar-SA"/>
      </w:rPr>
    </w:rPrDefault>
    <w:pPrDefault>
      <w:pPr>
        <w:spacing w:after="200" w:line="276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C6482"/>
    <w:pPr>
      <w:jc w:val="left"/>
    </w:pPr>
    <w:rPr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B1560D"/>
    <w:pPr>
      <w:spacing w:before="300" w:after="40"/>
      <w:jc w:val="center"/>
      <w:outlineLvl w:val="0"/>
    </w:pPr>
    <w:rPr>
      <w:b/>
      <w:bCs/>
      <w:smallCaps/>
      <w:color w:val="34AB8A" w:themeColor="accent4" w:themeShade="BF"/>
      <w:spacing w:val="5"/>
      <w:sz w:val="32"/>
      <w:szCs w:val="32"/>
      <w:u w:val="single"/>
    </w:rPr>
  </w:style>
  <w:style w:type="paragraph" w:styleId="Heading2">
    <w:name w:val="heading 2"/>
    <w:basedOn w:val="Subtitle"/>
    <w:next w:val="Normal"/>
    <w:link w:val="Heading2Char"/>
    <w:uiPriority w:val="9"/>
    <w:unhideWhenUsed/>
    <w:qFormat/>
    <w:rsid w:val="00C761B7"/>
    <w:pPr>
      <w:outlineLvl w:val="1"/>
    </w:pPr>
    <w:rPr>
      <w:b w:val="0"/>
      <w:bCs w:val="0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E6438"/>
    <w:pPr>
      <w:spacing w:after="0"/>
      <w:outlineLvl w:val="2"/>
    </w:pPr>
    <w:rPr>
      <w:smallCaps/>
      <w:spacing w:val="5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7E6438"/>
    <w:pPr>
      <w:spacing w:after="0"/>
      <w:outlineLvl w:val="3"/>
    </w:pPr>
    <w:rPr>
      <w:i/>
      <w:iCs/>
      <w:smallCaps/>
      <w:spacing w:val="10"/>
      <w:sz w:val="22"/>
      <w:szCs w:val="22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7E6438"/>
    <w:pPr>
      <w:spacing w:after="0"/>
      <w:outlineLvl w:val="4"/>
    </w:pPr>
    <w:rPr>
      <w:smallCaps/>
      <w:color w:val="C2260C" w:themeColor="accent6" w:themeShade="BF"/>
      <w:spacing w:val="10"/>
      <w:sz w:val="22"/>
      <w:szCs w:val="22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7E6438"/>
    <w:pPr>
      <w:spacing w:after="0"/>
      <w:outlineLvl w:val="5"/>
    </w:pPr>
    <w:rPr>
      <w:smallCaps/>
      <w:color w:val="F14124" w:themeColor="accent6"/>
      <w:spacing w:val="5"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7E6438"/>
    <w:pPr>
      <w:spacing w:after="0"/>
      <w:outlineLvl w:val="6"/>
    </w:pPr>
    <w:rPr>
      <w:b/>
      <w:bCs/>
      <w:smallCaps/>
      <w:color w:val="F14124" w:themeColor="accent6"/>
      <w:spacing w:val="1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7E6438"/>
    <w:pPr>
      <w:spacing w:after="0"/>
      <w:outlineLvl w:val="7"/>
    </w:pPr>
    <w:rPr>
      <w:b/>
      <w:bCs/>
      <w:i/>
      <w:iCs/>
      <w:smallCaps/>
      <w:color w:val="C2260C" w:themeColor="accent6" w:themeShade="BF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7E6438"/>
    <w:pPr>
      <w:spacing w:after="0"/>
      <w:outlineLvl w:val="8"/>
    </w:pPr>
    <w:rPr>
      <w:b/>
      <w:bCs/>
      <w:i/>
      <w:iCs/>
      <w:smallCaps/>
      <w:color w:val="821908" w:themeColor="accent6" w:themeShade="8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E643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E6438"/>
  </w:style>
  <w:style w:type="paragraph" w:styleId="Footer">
    <w:name w:val="footer"/>
    <w:basedOn w:val="Normal"/>
    <w:link w:val="FooterChar"/>
    <w:uiPriority w:val="99"/>
    <w:unhideWhenUsed/>
    <w:rsid w:val="007E643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E6438"/>
  </w:style>
  <w:style w:type="character" w:customStyle="1" w:styleId="Heading1Char">
    <w:name w:val="Heading 1 Char"/>
    <w:basedOn w:val="DefaultParagraphFont"/>
    <w:link w:val="Heading1"/>
    <w:uiPriority w:val="9"/>
    <w:rsid w:val="00B1560D"/>
    <w:rPr>
      <w:b/>
      <w:bCs/>
      <w:smallCaps/>
      <w:color w:val="34AB8A" w:themeColor="accent4" w:themeShade="BF"/>
      <w:spacing w:val="5"/>
      <w:sz w:val="32"/>
      <w:szCs w:val="32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C761B7"/>
    <w:rPr>
      <w:color w:val="5DCEAF" w:themeColor="accent4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7E6438"/>
    <w:rPr>
      <w:smallCaps/>
      <w:spacing w:val="5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7E6438"/>
    <w:rPr>
      <w:i/>
      <w:iCs/>
      <w:smallCaps/>
      <w:spacing w:val="10"/>
      <w:sz w:val="22"/>
      <w:szCs w:val="22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7E6438"/>
    <w:rPr>
      <w:smallCaps/>
      <w:color w:val="C2260C" w:themeColor="accent6" w:themeShade="BF"/>
      <w:spacing w:val="10"/>
      <w:sz w:val="22"/>
      <w:szCs w:val="22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7E6438"/>
    <w:rPr>
      <w:smallCaps/>
      <w:color w:val="F14124" w:themeColor="accent6"/>
      <w:spacing w:val="5"/>
      <w:sz w:val="22"/>
      <w:szCs w:val="22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7E6438"/>
    <w:rPr>
      <w:b/>
      <w:bCs/>
      <w:smallCaps/>
      <w:color w:val="F14124" w:themeColor="accent6"/>
      <w:spacing w:val="1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7E6438"/>
    <w:rPr>
      <w:b/>
      <w:bCs/>
      <w:i/>
      <w:iCs/>
      <w:smallCaps/>
      <w:color w:val="C2260C" w:themeColor="accent6" w:themeShade="BF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7E6438"/>
    <w:rPr>
      <w:b/>
      <w:bCs/>
      <w:i/>
      <w:iCs/>
      <w:smallCaps/>
      <w:color w:val="821908" w:themeColor="accent6" w:themeShade="8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7E6438"/>
    <w:rPr>
      <w:b/>
      <w:bCs/>
      <w:caps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7E6438"/>
    <w:pPr>
      <w:pBdr>
        <w:top w:val="single" w:sz="8" w:space="1" w:color="F14124" w:themeColor="accent6"/>
      </w:pBdr>
      <w:spacing w:after="120" w:line="240" w:lineRule="auto"/>
      <w:jc w:val="right"/>
    </w:pPr>
    <w:rPr>
      <w:smallCaps/>
      <w:color w:val="262626" w:themeColor="text1" w:themeTint="D9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7E6438"/>
    <w:rPr>
      <w:smallCaps/>
      <w:color w:val="262626" w:themeColor="text1" w:themeTint="D9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4837E4"/>
    <w:rPr>
      <w:b/>
      <w:bCs/>
      <w:color w:val="5DCEAF" w:themeColor="accent4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4837E4"/>
    <w:rPr>
      <w:b/>
      <w:bCs/>
      <w:color w:val="5DCEAF" w:themeColor="accent4"/>
      <w:sz w:val="28"/>
      <w:szCs w:val="28"/>
    </w:rPr>
  </w:style>
  <w:style w:type="character" w:styleId="Strong">
    <w:name w:val="Strong"/>
    <w:uiPriority w:val="22"/>
    <w:qFormat/>
    <w:rsid w:val="007E6438"/>
    <w:rPr>
      <w:b/>
      <w:bCs/>
      <w:color w:val="F14124" w:themeColor="accent6"/>
    </w:rPr>
  </w:style>
  <w:style w:type="character" w:styleId="Emphasis">
    <w:name w:val="Emphasis"/>
    <w:uiPriority w:val="20"/>
    <w:qFormat/>
    <w:rsid w:val="007E6438"/>
    <w:rPr>
      <w:b/>
      <w:bCs/>
      <w:i/>
      <w:iCs/>
      <w:spacing w:val="10"/>
    </w:rPr>
  </w:style>
  <w:style w:type="paragraph" w:styleId="NoSpacing">
    <w:name w:val="No Spacing"/>
    <w:link w:val="NoSpacingChar"/>
    <w:uiPriority w:val="1"/>
    <w:qFormat/>
    <w:rsid w:val="007E6438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7E6438"/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7E6438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7E6438"/>
    <w:pPr>
      <w:pBdr>
        <w:top w:val="single" w:sz="8" w:space="1" w:color="F14124" w:themeColor="accent6"/>
      </w:pBdr>
      <w:spacing w:before="140" w:after="140"/>
      <w:ind w:left="1440" w:right="1440"/>
    </w:pPr>
    <w:rPr>
      <w:b/>
      <w:bCs/>
      <w:i/>
      <w:iCs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7E6438"/>
    <w:rPr>
      <w:b/>
      <w:bCs/>
      <w:i/>
      <w:iCs/>
    </w:rPr>
  </w:style>
  <w:style w:type="character" w:styleId="SubtleEmphasis">
    <w:name w:val="Subtle Emphasis"/>
    <w:uiPriority w:val="19"/>
    <w:qFormat/>
    <w:rsid w:val="007E6438"/>
    <w:rPr>
      <w:i/>
      <w:iCs/>
    </w:rPr>
  </w:style>
  <w:style w:type="character" w:styleId="IntenseEmphasis">
    <w:name w:val="Intense Emphasis"/>
    <w:uiPriority w:val="21"/>
    <w:qFormat/>
    <w:rsid w:val="007E6438"/>
    <w:rPr>
      <w:b/>
      <w:bCs/>
      <w:i/>
      <w:iCs/>
      <w:color w:val="F14124" w:themeColor="accent6"/>
      <w:spacing w:val="10"/>
    </w:rPr>
  </w:style>
  <w:style w:type="character" w:styleId="SubtleReference">
    <w:name w:val="Subtle Reference"/>
    <w:uiPriority w:val="31"/>
    <w:qFormat/>
    <w:rsid w:val="007E6438"/>
    <w:rPr>
      <w:b/>
      <w:bCs/>
    </w:rPr>
  </w:style>
  <w:style w:type="character" w:styleId="IntenseReference">
    <w:name w:val="Intense Reference"/>
    <w:uiPriority w:val="32"/>
    <w:qFormat/>
    <w:rsid w:val="007E6438"/>
    <w:rPr>
      <w:b/>
      <w:bCs/>
      <w:smallCaps/>
      <w:spacing w:val="5"/>
      <w:sz w:val="22"/>
      <w:szCs w:val="22"/>
      <w:u w:val="single"/>
    </w:rPr>
  </w:style>
  <w:style w:type="character" w:styleId="BookTitle">
    <w:name w:val="Book Title"/>
    <w:uiPriority w:val="33"/>
    <w:qFormat/>
    <w:rsid w:val="007E6438"/>
    <w:rPr>
      <w:rFonts w:asciiTheme="majorHAnsi" w:eastAsiaTheme="majorEastAsia" w:hAnsiTheme="majorHAnsi" w:cstheme="majorBidi"/>
      <w:i/>
      <w:iCs/>
      <w:sz w:val="20"/>
      <w:szCs w:val="20"/>
    </w:rPr>
  </w:style>
  <w:style w:type="paragraph" w:styleId="TOCHeading">
    <w:name w:val="TOC Heading"/>
    <w:basedOn w:val="Heading1"/>
    <w:next w:val="Normal"/>
    <w:uiPriority w:val="39"/>
    <w:unhideWhenUsed/>
    <w:qFormat/>
    <w:rsid w:val="007E6438"/>
    <w:pPr>
      <w:outlineLvl w:val="9"/>
    </w:pPr>
  </w:style>
  <w:style w:type="table" w:styleId="TableGrid">
    <w:name w:val="Table Grid"/>
    <w:basedOn w:val="TableNormal"/>
    <w:uiPriority w:val="39"/>
    <w:rsid w:val="00363F2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oSpacingChar">
    <w:name w:val="No Spacing Char"/>
    <w:basedOn w:val="DefaultParagraphFont"/>
    <w:link w:val="NoSpacing"/>
    <w:uiPriority w:val="1"/>
    <w:rsid w:val="00033BD7"/>
  </w:style>
  <w:style w:type="paragraph" w:styleId="TOC1">
    <w:name w:val="toc 1"/>
    <w:basedOn w:val="Normal"/>
    <w:next w:val="Normal"/>
    <w:autoRedefine/>
    <w:uiPriority w:val="39"/>
    <w:unhideWhenUsed/>
    <w:rsid w:val="00B34EEE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B34EEE"/>
    <w:pPr>
      <w:spacing w:after="100"/>
      <w:ind w:left="200"/>
    </w:pPr>
  </w:style>
  <w:style w:type="character" w:styleId="Hyperlink">
    <w:name w:val="Hyperlink"/>
    <w:basedOn w:val="DefaultParagraphFont"/>
    <w:uiPriority w:val="99"/>
    <w:unhideWhenUsed/>
    <w:rsid w:val="00B34EEE"/>
    <w:rPr>
      <w:color w:val="56C7AA" w:themeColor="hyperlink"/>
      <w:u w:val="single"/>
    </w:rPr>
  </w:style>
  <w:style w:type="paragraph" w:styleId="ListParagraph">
    <w:name w:val="List Paragraph"/>
    <w:basedOn w:val="Normal"/>
    <w:uiPriority w:val="34"/>
    <w:qFormat/>
    <w:rsid w:val="001E0C72"/>
    <w:pPr>
      <w:ind w:left="720"/>
      <w:contextualSpacing/>
    </w:pPr>
  </w:style>
  <w:style w:type="character" w:customStyle="1" w:styleId="wixguard">
    <w:name w:val="wixguard"/>
    <w:basedOn w:val="DefaultParagraphFont"/>
    <w:rsid w:val="008B4371"/>
  </w:style>
  <w:style w:type="character" w:styleId="UnresolvedMention">
    <w:name w:val="Unresolved Mention"/>
    <w:basedOn w:val="DefaultParagraphFont"/>
    <w:uiPriority w:val="99"/>
    <w:semiHidden/>
    <w:unhideWhenUsed/>
    <w:rsid w:val="00FA3A6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212304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208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008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claritybookcoverdesigns.com/lets-talk" TargetMode="Externa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claritybookcoverdesigns.com/" TargetMode="External"/><Relationship Id="rId5" Type="http://schemas.openxmlformats.org/officeDocument/2006/relationships/webSettings" Target="webSettings.xml"/><Relationship Id="rId15" Type="http://schemas.openxmlformats.org/officeDocument/2006/relationships/glossaryDocument" Target="glossary/document.xml"/><Relationship Id="rId10" Type="http://schemas.openxmlformats.org/officeDocument/2006/relationships/hyperlink" Target="https://books2read.com/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6051868639384D9FAE4E69EE437AAEF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DFC0FDF-DDCC-4E8F-B9EB-616478FCE49B}"/>
      </w:docPartPr>
      <w:docPartBody>
        <w:p w:rsidR="0025462C" w:rsidRDefault="000F443D" w:rsidP="000F443D">
          <w:pPr>
            <w:pStyle w:val="6051868639384D9FAE4E69EE437AAEF6"/>
          </w:pPr>
          <w:r>
            <w:rPr>
              <w:rFonts w:asciiTheme="majorHAnsi" w:eastAsiaTheme="majorEastAsia" w:hAnsiTheme="majorHAnsi" w:cstheme="majorBidi"/>
              <w:caps/>
              <w:color w:val="4472C4" w:themeColor="accent1"/>
              <w:sz w:val="80"/>
              <w:szCs w:val="80"/>
            </w:rPr>
            <w:t>[Document 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F443D"/>
    <w:rsid w:val="000F443D"/>
    <w:rsid w:val="001512ED"/>
    <w:rsid w:val="0025462C"/>
    <w:rsid w:val="002828A3"/>
    <w:rsid w:val="003A5E4A"/>
    <w:rsid w:val="003C3A12"/>
    <w:rsid w:val="00503C43"/>
    <w:rsid w:val="00605F0B"/>
    <w:rsid w:val="00741BDE"/>
    <w:rsid w:val="007E40D6"/>
    <w:rsid w:val="00A42A5C"/>
    <w:rsid w:val="00D160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CA" w:eastAsia="en-CA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6051868639384D9FAE4E69EE437AAEF6">
    <w:name w:val="6051868639384D9FAE4E69EE437AAEF6"/>
    <w:rsid w:val="000F443D"/>
  </w:style>
  <w:style w:type="paragraph" w:customStyle="1" w:styleId="3AD25A943A544D23B2B24464C2651C61">
    <w:name w:val="3AD25A943A544D23B2B24464C2651C61"/>
    <w:rsid w:val="000F443D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Slipstream">
      <a:dk1>
        <a:sysClr val="windowText" lastClr="000000"/>
      </a:dk1>
      <a:lt1>
        <a:sysClr val="window" lastClr="FFFFFF"/>
      </a:lt1>
      <a:dk2>
        <a:srgbClr val="212745"/>
      </a:dk2>
      <a:lt2>
        <a:srgbClr val="B4DCFA"/>
      </a:lt2>
      <a:accent1>
        <a:srgbClr val="4E67C8"/>
      </a:accent1>
      <a:accent2>
        <a:srgbClr val="5ECCF3"/>
      </a:accent2>
      <a:accent3>
        <a:srgbClr val="A7EA52"/>
      </a:accent3>
      <a:accent4>
        <a:srgbClr val="5DCEAF"/>
      </a:accent4>
      <a:accent5>
        <a:srgbClr val="FF8021"/>
      </a:accent5>
      <a:accent6>
        <a:srgbClr val="F14124"/>
      </a:accent6>
      <a:hlink>
        <a:srgbClr val="56C7AA"/>
      </a:hlink>
      <a:folHlink>
        <a:srgbClr val="59A8D1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2874322-C703-47E3-9E58-0515174E6D6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1</TotalTime>
  <Pages>21</Pages>
  <Words>601</Words>
  <Characters>2988</Characters>
  <Application>Microsoft Office Word</Application>
  <DocSecurity>0</DocSecurity>
  <Lines>597</Lines>
  <Paragraphs>17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[YOUR BOOK TITLE] INFO</vt:lpstr>
    </vt:vector>
  </TitlesOfParts>
  <Company/>
  <LinksUpToDate>false</LinksUpToDate>
  <CharactersWithSpaces>34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[YOUR BOOK TITLE] details</dc:title>
  <dc:subject/>
  <dc:creator>Sharon Bernas</dc:creator>
  <cp:keywords/>
  <dc:description/>
  <cp:lastModifiedBy>Sharon Bernas</cp:lastModifiedBy>
  <cp:revision>69</cp:revision>
  <dcterms:created xsi:type="dcterms:W3CDTF">2020-04-27T14:47:00Z</dcterms:created>
  <dcterms:modified xsi:type="dcterms:W3CDTF">2020-04-30T20:46:00Z</dcterms:modified>
</cp:coreProperties>
</file>